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2AC75" w14:textId="77777777" w:rsidR="00B6226C" w:rsidRDefault="00C95AD6">
      <w:pPr>
        <w:pStyle w:val="Heading1"/>
      </w:pPr>
      <w:bookmarkStart w:id="0" w:name="header-n0"/>
      <w:bookmarkStart w:id="1" w:name="_GoBack"/>
      <w:bookmarkEnd w:id="1"/>
      <w:r>
        <w:t>项目基础及工具</w:t>
      </w:r>
      <w:bookmarkEnd w:id="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99"/>
      </w:tblGrid>
      <w:tr w:rsidR="00B6226C" w14:paraId="15E4824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CECEE9" w14:textId="77777777" w:rsidR="00B6226C" w:rsidRDefault="00C95AD6">
            <w:pPr>
              <w:pStyle w:val="Compact"/>
            </w:pPr>
            <w:r>
              <w:t xml:space="preserve">Tedu Python </w:t>
            </w:r>
            <w:r>
              <w:t>教学部</w:t>
            </w:r>
          </w:p>
        </w:tc>
      </w:tr>
      <w:tr w:rsidR="00B6226C" w14:paraId="580BC98C" w14:textId="77777777">
        <w:tc>
          <w:tcPr>
            <w:tcW w:w="0" w:type="auto"/>
          </w:tcPr>
          <w:p w14:paraId="7A66E27D" w14:textId="77777777" w:rsidR="00B6226C" w:rsidRDefault="00C95AD6">
            <w:pPr>
              <w:pStyle w:val="Compact"/>
            </w:pPr>
            <w:r>
              <w:t>Author</w:t>
            </w:r>
            <w:r>
              <w:t>：吕泽</w:t>
            </w:r>
          </w:p>
        </w:tc>
      </w:tr>
      <w:tr w:rsidR="00B6226C" w14:paraId="4AB4557D" w14:textId="77777777">
        <w:tc>
          <w:tcPr>
            <w:tcW w:w="0" w:type="auto"/>
          </w:tcPr>
          <w:p w14:paraId="573FEEAD" w14:textId="77777777" w:rsidR="00B6226C" w:rsidRDefault="00C95AD6">
            <w:pPr>
              <w:pStyle w:val="Compact"/>
            </w:pPr>
            <w:r>
              <w:t>Days</w:t>
            </w:r>
            <w:r>
              <w:t>：</w:t>
            </w:r>
            <w:r>
              <w:t>3</w:t>
            </w:r>
            <w:r>
              <w:t>天</w:t>
            </w:r>
          </w:p>
        </w:tc>
      </w:tr>
    </w:tbl>
    <w:p w14:paraId="034072CE" w14:textId="77777777" w:rsidR="00B6226C" w:rsidRDefault="00C95AD6">
      <w:r>
        <w:pict w14:anchorId="462C7B40">
          <v:rect id="_x0000_i1025" style="width:0;height:1.5pt" o:hralign="center" o:hrstd="t" o:hr="t"/>
        </w:pict>
      </w:r>
    </w:p>
    <w:bookmarkStart w:id="2" w:name="toc"/>
    <w:p w14:paraId="5A810CDF" w14:textId="77777777" w:rsidR="00B6226C" w:rsidRDefault="00C95AD6">
      <w:pPr>
        <w:pStyle w:val="FirstParagraph"/>
      </w:pPr>
      <w:r>
        <w:fldChar w:fldCharType="begin"/>
      </w:r>
      <w:r>
        <w:instrText xml:space="preserve"> HYPERLINK \l "header-n0" \h </w:instrText>
      </w:r>
      <w:r>
        <w:fldChar w:fldCharType="separate"/>
      </w:r>
      <w:r>
        <w:rPr>
          <w:rStyle w:val="Hyperlink"/>
        </w:rPr>
        <w:t>项目基础及工具</w:t>
      </w:r>
      <w:r>
        <w:rPr>
          <w:rStyle w:val="Hyperlink"/>
        </w:rPr>
        <w:fldChar w:fldCharType="end"/>
      </w:r>
      <w:r>
        <w:br/>
      </w:r>
      <w:r>
        <w:tab/>
      </w:r>
      <w:hyperlink w:anchor="header-n13">
        <w:r>
          <w:rPr>
            <w:rStyle w:val="Hyperlink"/>
          </w:rPr>
          <w:t>GIT</w:t>
        </w:r>
        <w:r>
          <w:rPr>
            <w:rStyle w:val="Hyperlink"/>
          </w:rPr>
          <w:t>简介</w:t>
        </w:r>
      </w:hyperlink>
      <w:r>
        <w:br/>
      </w:r>
      <w:r>
        <w:tab/>
      </w:r>
      <w:hyperlink w:anchor="header-n50">
        <w:r>
          <w:rPr>
            <w:rStyle w:val="Hyperlink"/>
          </w:rPr>
          <w:t>GIT</w:t>
        </w:r>
        <w:r>
          <w:rPr>
            <w:rStyle w:val="Hyperlink"/>
          </w:rPr>
          <w:t>使用</w:t>
        </w:r>
      </w:hyperlink>
      <w:r>
        <w:br/>
      </w:r>
      <w:r>
        <w:tab/>
      </w:r>
      <w:r>
        <w:tab/>
      </w:r>
      <w:hyperlink w:anchor="header-n52">
        <w:r>
          <w:rPr>
            <w:rStyle w:val="Hyperlink"/>
          </w:rPr>
          <w:t>基本概念</w:t>
        </w:r>
      </w:hyperlink>
      <w:r>
        <w:br/>
      </w:r>
      <w:r>
        <w:tab/>
      </w:r>
      <w:r>
        <w:tab/>
      </w:r>
      <w:hyperlink w:anchor="header-n64">
        <w:r>
          <w:rPr>
            <w:rStyle w:val="Hyperlink"/>
          </w:rPr>
          <w:t>初始配置</w:t>
        </w:r>
      </w:hyperlink>
      <w:r>
        <w:br/>
      </w:r>
      <w:r>
        <w:tab/>
      </w:r>
      <w:r>
        <w:tab/>
      </w:r>
      <w:hyperlink w:anchor="header-n77">
        <w:r>
          <w:rPr>
            <w:rStyle w:val="Hyperlink"/>
          </w:rPr>
          <w:t>基本命令</w:t>
        </w:r>
      </w:hyperlink>
      <w:r>
        <w:br/>
      </w:r>
      <w:r>
        <w:tab/>
      </w:r>
      <w:r>
        <w:tab/>
      </w:r>
      <w:r>
        <w:tab/>
      </w:r>
      <w:hyperlink w:anchor="header-n122">
        <w:r>
          <w:rPr>
            <w:rStyle w:val="Hyperlink"/>
          </w:rPr>
          <w:t>@</w:t>
        </w:r>
        <w:r>
          <w:rPr>
            <w:rStyle w:val="Hyperlink"/>
          </w:rPr>
          <w:t>扩展延伸</w:t>
        </w:r>
      </w:hyperlink>
      <w:r>
        <w:br/>
      </w:r>
      <w:r>
        <w:tab/>
      </w:r>
      <w:r>
        <w:tab/>
      </w:r>
      <w:hyperlink w:anchor="header-n126">
        <w:r>
          <w:rPr>
            <w:rStyle w:val="Hyperlink"/>
          </w:rPr>
          <w:t>版本控制</w:t>
        </w:r>
      </w:hyperlink>
      <w:r>
        <w:br/>
      </w:r>
      <w:r>
        <w:tab/>
      </w:r>
      <w:r>
        <w:tab/>
      </w:r>
      <w:hyperlink w:anchor="header-n166">
        <w:r>
          <w:rPr>
            <w:rStyle w:val="Hyperlink"/>
          </w:rPr>
          <w:t>保存工作区</w:t>
        </w:r>
      </w:hyperlink>
      <w:r>
        <w:br/>
      </w:r>
      <w:r>
        <w:tab/>
      </w:r>
      <w:r>
        <w:tab/>
      </w:r>
      <w:hyperlink w:anchor="header-n188">
        <w:r>
          <w:rPr>
            <w:rStyle w:val="Hyperlink"/>
          </w:rPr>
          <w:t>分支管理</w:t>
        </w:r>
      </w:hyperlink>
      <w:r>
        <w:br/>
      </w:r>
      <w:r>
        <w:tab/>
      </w:r>
      <w:r>
        <w:tab/>
      </w:r>
      <w:hyperlink w:anchor="header-n223">
        <w:r>
          <w:rPr>
            <w:rStyle w:val="Hyperlink"/>
          </w:rPr>
          <w:t>远程仓库</w:t>
        </w:r>
      </w:hyperlink>
      <w:r>
        <w:br/>
      </w:r>
      <w:r>
        <w:tab/>
      </w:r>
      <w:r>
        <w:tab/>
      </w:r>
      <w:hyperlink w:anchor="header-n226">
        <w:r>
          <w:rPr>
            <w:rStyle w:val="Hyperlink"/>
          </w:rPr>
          <w:t>GitHub</w:t>
        </w:r>
        <w:r>
          <w:rPr>
            <w:rStyle w:val="Hyperlink"/>
          </w:rPr>
          <w:t>介绍</w:t>
        </w:r>
      </w:hyperlink>
      <w:r>
        <w:br/>
      </w:r>
      <w:r>
        <w:tab/>
      </w:r>
      <w:r>
        <w:tab/>
      </w:r>
      <w:hyperlink w:anchor="header-n233">
        <w:r>
          <w:rPr>
            <w:rStyle w:val="Hyperlink"/>
          </w:rPr>
          <w:t>获取项目</w:t>
        </w:r>
      </w:hyperlink>
      <w:r>
        <w:br/>
      </w:r>
      <w:r>
        <w:tab/>
      </w:r>
      <w:r>
        <w:tab/>
      </w:r>
      <w:hyperlink w:anchor="header-n248">
        <w:r>
          <w:rPr>
            <w:rStyle w:val="Hyperlink"/>
          </w:rPr>
          <w:t>创建删除</w:t>
        </w:r>
        <w:r>
          <w:rPr>
            <w:rStyle w:val="Hyperlink"/>
          </w:rPr>
          <w:t>git</w:t>
        </w:r>
        <w:r>
          <w:rPr>
            <w:rStyle w:val="Hyperlink"/>
          </w:rPr>
          <w:t>仓库</w:t>
        </w:r>
      </w:hyperlink>
      <w:r>
        <w:br/>
      </w:r>
      <w:r>
        <w:tab/>
      </w:r>
      <w:r>
        <w:tab/>
      </w:r>
      <w:hyperlink w:anchor="header-n262">
        <w:r>
          <w:rPr>
            <w:rStyle w:val="Hyperlink"/>
          </w:rPr>
          <w:t>远程仓库操作命令</w:t>
        </w:r>
      </w:hyperlink>
      <w:r>
        <w:br/>
      </w:r>
      <w:r>
        <w:tab/>
      </w:r>
      <w:hyperlink w:anchor="header-n311">
        <w:r>
          <w:rPr>
            <w:rStyle w:val="Hyperlink"/>
          </w:rPr>
          <w:t>软件项目开发流程</w:t>
        </w:r>
      </w:hyperlink>
      <w:r>
        <w:br/>
      </w:r>
      <w:r>
        <w:tab/>
      </w:r>
      <w:r>
        <w:tab/>
      </w:r>
      <w:hyperlink w:anchor="header-n379">
        <w:r>
          <w:rPr>
            <w:rStyle w:val="Hyperlink"/>
          </w:rPr>
          <w:t>项目注意事项</w:t>
        </w:r>
      </w:hyperlink>
      <w:r>
        <w:br/>
      </w:r>
      <w:r>
        <w:tab/>
      </w:r>
      <w:r>
        <w:tab/>
      </w:r>
      <w:hyperlink w:anchor="header-n385">
        <w:r>
          <w:rPr>
            <w:rStyle w:val="Hyperlink"/>
          </w:rPr>
          <w:t>项目工具的使用</w:t>
        </w:r>
      </w:hyperlink>
      <w:r>
        <w:br/>
      </w:r>
      <w:r>
        <w:tab/>
      </w:r>
      <w:hyperlink w:anchor="header-n387">
        <w:r>
          <w:rPr>
            <w:rStyle w:val="Hyperlink"/>
          </w:rPr>
          <w:t>在线词典</w:t>
        </w:r>
      </w:hyperlink>
      <w:r>
        <w:br/>
      </w:r>
      <w:r>
        <w:tab/>
      </w:r>
      <w:r>
        <w:tab/>
      </w:r>
      <w:hyperlink w:anchor="header-n389">
        <w:r>
          <w:rPr>
            <w:rStyle w:val="Hyperlink"/>
          </w:rPr>
          <w:t>功能说明</w:t>
        </w:r>
      </w:hyperlink>
      <w:r>
        <w:br/>
      </w:r>
      <w:r>
        <w:tab/>
      </w:r>
      <w:hyperlink w:anchor="header-n419">
        <w:r>
          <w:rPr>
            <w:rStyle w:val="Hyperlink"/>
          </w:rPr>
          <w:t>HTTPServer</w:t>
        </w:r>
      </w:hyperlink>
      <w:r>
        <w:br/>
      </w:r>
      <w:r>
        <w:tab/>
      </w:r>
      <w:r>
        <w:tab/>
      </w:r>
      <w:hyperlink w:anchor="header-n421">
        <w:r>
          <w:rPr>
            <w:rStyle w:val="Hyperlink"/>
          </w:rPr>
          <w:t>功能</w:t>
        </w:r>
        <w:r>
          <w:rPr>
            <w:rStyle w:val="Hyperlink"/>
          </w:rPr>
          <w:t xml:space="preserve"> </w:t>
        </w:r>
      </w:hyperlink>
    </w:p>
    <w:p w14:paraId="23D79E28" w14:textId="77777777" w:rsidR="00B6226C" w:rsidRDefault="00C95AD6">
      <w:pPr>
        <w:pStyle w:val="Heading2"/>
      </w:pPr>
      <w:bookmarkStart w:id="3" w:name="header-n13"/>
      <w:bookmarkEnd w:id="2"/>
      <w:r>
        <w:t>GIT</w:t>
      </w:r>
      <w:r>
        <w:t>简介</w:t>
      </w:r>
      <w:bookmarkEnd w:id="3"/>
    </w:p>
    <w:p w14:paraId="21DB3887" w14:textId="77777777" w:rsidR="00B6226C" w:rsidRDefault="00C95AD6" w:rsidP="00C95AD6">
      <w:pPr>
        <w:numPr>
          <w:ilvl w:val="0"/>
          <w:numId w:val="1"/>
        </w:numPr>
      </w:pPr>
      <w:r>
        <w:t>什么是</w:t>
      </w:r>
      <w:r>
        <w:t>GIT</w:t>
      </w:r>
    </w:p>
    <w:p w14:paraId="72145E45" w14:textId="77777777" w:rsidR="00B6226C" w:rsidRDefault="00C95AD6">
      <w:pPr>
        <w:pStyle w:val="BlockText"/>
      </w:pPr>
      <w:r>
        <w:t>git</w:t>
      </w:r>
      <w:r>
        <w:t>是一个开源的分布式版本控制系统，用于高效的管理各种大小项目和文件。</w:t>
      </w:r>
    </w:p>
    <w:p w14:paraId="127164FF" w14:textId="77777777" w:rsidR="00B6226C" w:rsidRDefault="00C95AD6" w:rsidP="00C95AD6">
      <w:pPr>
        <w:numPr>
          <w:ilvl w:val="0"/>
          <w:numId w:val="2"/>
        </w:numPr>
      </w:pPr>
      <w:r>
        <w:t>代码管理工具的用途</w:t>
      </w:r>
    </w:p>
    <w:p w14:paraId="233C3BB8" w14:textId="77777777" w:rsidR="00B6226C" w:rsidRDefault="00C95AD6" w:rsidP="00C95AD6">
      <w:pPr>
        <w:pStyle w:val="BlockText"/>
        <w:numPr>
          <w:ilvl w:val="0"/>
          <w:numId w:val="3"/>
        </w:numPr>
      </w:pPr>
      <w:r>
        <w:t>防止代码丢失，做备份</w:t>
      </w:r>
    </w:p>
    <w:p w14:paraId="58CBB458" w14:textId="77777777" w:rsidR="00B6226C" w:rsidRDefault="00C95AD6" w:rsidP="00C95AD6">
      <w:pPr>
        <w:pStyle w:val="BlockText"/>
        <w:numPr>
          <w:ilvl w:val="0"/>
          <w:numId w:val="3"/>
        </w:numPr>
      </w:pPr>
      <w:r>
        <w:t>项目的版本管理和控制，可以通过设置节点进行跳转</w:t>
      </w:r>
    </w:p>
    <w:p w14:paraId="19D27E25" w14:textId="77777777" w:rsidR="00B6226C" w:rsidRDefault="00C95AD6" w:rsidP="00C95AD6">
      <w:pPr>
        <w:pStyle w:val="BlockText"/>
        <w:numPr>
          <w:ilvl w:val="0"/>
          <w:numId w:val="3"/>
        </w:numPr>
      </w:pPr>
      <w:r>
        <w:t>建立各自的开发环境分支，互不影响，方便合并</w:t>
      </w:r>
    </w:p>
    <w:p w14:paraId="3B3E13AE" w14:textId="77777777" w:rsidR="00B6226C" w:rsidRDefault="00C95AD6" w:rsidP="00C95AD6">
      <w:pPr>
        <w:pStyle w:val="BlockText"/>
        <w:numPr>
          <w:ilvl w:val="0"/>
          <w:numId w:val="3"/>
        </w:numPr>
      </w:pPr>
      <w:r>
        <w:lastRenderedPageBreak/>
        <w:t>在多终端开发时，方便代码的相互传输</w:t>
      </w:r>
    </w:p>
    <w:p w14:paraId="5785C391" w14:textId="77777777" w:rsidR="00B6226C" w:rsidRDefault="00C95AD6" w:rsidP="00C95AD6">
      <w:pPr>
        <w:numPr>
          <w:ilvl w:val="0"/>
          <w:numId w:val="4"/>
        </w:numPr>
      </w:pPr>
      <w:r>
        <w:t>git</w:t>
      </w:r>
      <w:r>
        <w:t>的特点</w:t>
      </w:r>
    </w:p>
    <w:p w14:paraId="41AC64D9" w14:textId="77777777" w:rsidR="00B6226C" w:rsidRDefault="00C95AD6" w:rsidP="00C95AD6">
      <w:pPr>
        <w:pStyle w:val="BlockText"/>
        <w:numPr>
          <w:ilvl w:val="0"/>
          <w:numId w:val="5"/>
        </w:numPr>
      </w:pPr>
      <w:r>
        <w:t>git</w:t>
      </w:r>
      <w:r>
        <w:t>是开源的，多在</w:t>
      </w:r>
      <w:r>
        <w:t>*nix</w:t>
      </w:r>
      <w:r>
        <w:t>下使用，可以管理各种文件</w:t>
      </w:r>
    </w:p>
    <w:p w14:paraId="0DA5A423" w14:textId="77777777" w:rsidR="00B6226C" w:rsidRDefault="00C95AD6" w:rsidP="00C95AD6">
      <w:pPr>
        <w:pStyle w:val="BlockText"/>
        <w:numPr>
          <w:ilvl w:val="0"/>
          <w:numId w:val="5"/>
        </w:numPr>
      </w:pPr>
      <w:r>
        <w:t>git</w:t>
      </w:r>
      <w:r>
        <w:t>是分布式的项目管理工具</w:t>
      </w:r>
      <w:r>
        <w:t>(svn</w:t>
      </w:r>
      <w:r>
        <w:t>是集中式的</w:t>
      </w:r>
      <w:r>
        <w:t>)</w:t>
      </w:r>
    </w:p>
    <w:p w14:paraId="26969B3F" w14:textId="77777777" w:rsidR="00B6226C" w:rsidRDefault="00C95AD6" w:rsidP="00C95AD6">
      <w:pPr>
        <w:pStyle w:val="BlockText"/>
        <w:numPr>
          <w:ilvl w:val="0"/>
          <w:numId w:val="5"/>
        </w:numPr>
      </w:pPr>
      <w:r>
        <w:t>git</w:t>
      </w:r>
      <w:r>
        <w:t>数据管理更多样化，分享速度快，数据安全</w:t>
      </w:r>
    </w:p>
    <w:p w14:paraId="7ACE9321" w14:textId="77777777" w:rsidR="00B6226C" w:rsidRDefault="00C95AD6" w:rsidP="00C95AD6">
      <w:pPr>
        <w:pStyle w:val="BlockText"/>
        <w:numPr>
          <w:ilvl w:val="0"/>
          <w:numId w:val="5"/>
        </w:numPr>
      </w:pPr>
      <w:r>
        <w:t xml:space="preserve">git </w:t>
      </w:r>
      <w:r>
        <w:t>拥有更好的分支支持，方便多人协调</w:t>
      </w:r>
    </w:p>
    <w:p w14:paraId="61EF519F" w14:textId="77777777" w:rsidR="00B6226C" w:rsidRDefault="00C95AD6" w:rsidP="00C95AD6">
      <w:pPr>
        <w:numPr>
          <w:ilvl w:val="0"/>
          <w:numId w:val="6"/>
        </w:numPr>
      </w:pPr>
      <w:r>
        <w:t>git</w:t>
      </w:r>
      <w:r>
        <w:t>安装</w:t>
      </w:r>
    </w:p>
    <w:p w14:paraId="351B2BAF" w14:textId="77777777" w:rsidR="00B6226C" w:rsidRDefault="00C95AD6">
      <w:pPr>
        <w:pStyle w:val="BlockText"/>
      </w:pPr>
      <w:r>
        <w:t>sudo apt-get install git</w:t>
      </w:r>
    </w:p>
    <w:p w14:paraId="6E67BA21" w14:textId="77777777" w:rsidR="00B6226C" w:rsidRDefault="00C95AD6">
      <w:pPr>
        <w:pStyle w:val="Heading2"/>
      </w:pPr>
      <w:bookmarkStart w:id="4" w:name="header-n50"/>
      <w:r>
        <w:t>GIT</w:t>
      </w:r>
      <w:r>
        <w:t>使用</w:t>
      </w:r>
      <w:bookmarkEnd w:id="4"/>
    </w:p>
    <w:p w14:paraId="1C5C70DD" w14:textId="77777777" w:rsidR="00B6226C" w:rsidRDefault="00C95AD6">
      <w:pPr>
        <w:pStyle w:val="CaptionedFigure"/>
      </w:pPr>
      <w:r>
        <w:rPr>
          <w:noProof/>
        </w:rPr>
        <w:drawing>
          <wp:inline distT="0" distB="0" distL="0" distR="0" wp14:anchorId="33811CDE" wp14:editId="7B3D4996">
            <wp:extent cx="5334000" cy="15118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project_month2\项目综合\img\git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27EEA" w14:textId="77777777" w:rsidR="00B6226C" w:rsidRDefault="00B6226C">
      <w:pPr>
        <w:pStyle w:val="ImageCaption"/>
      </w:pPr>
    </w:p>
    <w:p w14:paraId="5AABAC6D" w14:textId="77777777" w:rsidR="00B6226C" w:rsidRDefault="00C95AD6">
      <w:pPr>
        <w:pStyle w:val="Heading3"/>
      </w:pPr>
      <w:bookmarkStart w:id="5" w:name="header-n52"/>
      <w:r>
        <w:t>基本概念</w:t>
      </w:r>
      <w:bookmarkEnd w:id="5"/>
    </w:p>
    <w:p w14:paraId="0702AE23" w14:textId="77777777" w:rsidR="00B6226C" w:rsidRDefault="00C95AD6" w:rsidP="00C95AD6">
      <w:pPr>
        <w:numPr>
          <w:ilvl w:val="0"/>
          <w:numId w:val="7"/>
        </w:numPr>
      </w:pPr>
      <w:r>
        <w:t>工作区：项目所在操作目录，实际操作项目的区域</w:t>
      </w:r>
    </w:p>
    <w:p w14:paraId="0CDF34B5" w14:textId="77777777" w:rsidR="00B6226C" w:rsidRDefault="00C95AD6" w:rsidP="00C95AD6">
      <w:pPr>
        <w:numPr>
          <w:ilvl w:val="0"/>
          <w:numId w:val="7"/>
        </w:numPr>
      </w:pPr>
      <w:r>
        <w:t>暂存区</w:t>
      </w:r>
      <w:r>
        <w:t xml:space="preserve">: </w:t>
      </w:r>
      <w:r>
        <w:t>用于记录工作区的工作（修改）内容</w:t>
      </w:r>
    </w:p>
    <w:p w14:paraId="69F5BBDF" w14:textId="77777777" w:rsidR="00B6226C" w:rsidRDefault="00C95AD6" w:rsidP="00C95AD6">
      <w:pPr>
        <w:numPr>
          <w:ilvl w:val="0"/>
          <w:numId w:val="7"/>
        </w:numPr>
      </w:pPr>
      <w:r>
        <w:t>仓库区</w:t>
      </w:r>
      <w:r>
        <w:t xml:space="preserve">: </w:t>
      </w:r>
      <w:r>
        <w:t>用于备份工作区的内容</w:t>
      </w:r>
    </w:p>
    <w:p w14:paraId="13355C17" w14:textId="77777777" w:rsidR="00B6226C" w:rsidRDefault="00C95AD6" w:rsidP="00C95AD6">
      <w:pPr>
        <w:numPr>
          <w:ilvl w:val="0"/>
          <w:numId w:val="7"/>
        </w:numPr>
      </w:pPr>
      <w:r>
        <w:t>远程仓库</w:t>
      </w:r>
      <w:r>
        <w:t xml:space="preserve">: </w:t>
      </w:r>
      <w:r>
        <w:t>远程主机上的</w:t>
      </w:r>
      <w:r>
        <w:t>GIT</w:t>
      </w:r>
      <w:r>
        <w:t>仓库</w:t>
      </w:r>
    </w:p>
    <w:p w14:paraId="011A9E6C" w14:textId="77777777" w:rsidR="00B6226C" w:rsidRDefault="00C95AD6">
      <w:pPr>
        <w:pStyle w:val="BlockText"/>
      </w:pPr>
      <w:r>
        <w:t>注意：</w:t>
      </w:r>
      <w:r>
        <w:t xml:space="preserve"> </w:t>
      </w:r>
      <w:r>
        <w:t>在本地仓库中，</w:t>
      </w:r>
      <w:r>
        <w:t>git</w:t>
      </w:r>
      <w:r>
        <w:t>总是希望工作区的内容与仓库区保持一致，而且只有仓库区的内容才能和其他远程仓库交互。</w:t>
      </w:r>
    </w:p>
    <w:p w14:paraId="753C5452" w14:textId="77777777" w:rsidR="00B6226C" w:rsidRDefault="00C95AD6">
      <w:pPr>
        <w:pStyle w:val="Heading3"/>
      </w:pPr>
      <w:bookmarkStart w:id="6" w:name="header-n64"/>
      <w:r>
        <w:t>初始配置</w:t>
      </w:r>
      <w:bookmarkEnd w:id="6"/>
    </w:p>
    <w:p w14:paraId="267BCBBF" w14:textId="77777777" w:rsidR="00B6226C" w:rsidRDefault="00C95AD6">
      <w:pPr>
        <w:pStyle w:val="BlockText"/>
      </w:pPr>
      <w:r>
        <w:t>配置命令</w:t>
      </w:r>
      <w:r>
        <w:t>: git config --global [</w:t>
      </w:r>
      <w:r>
        <w:t>选项</w:t>
      </w:r>
      <w:r>
        <w:t>]</w:t>
      </w:r>
      <w:r>
        <w:br/>
      </w:r>
      <w:r>
        <w:t>配置文件位置</w:t>
      </w:r>
      <w:r>
        <w:t>: ~/.gitconfig</w:t>
      </w:r>
    </w:p>
    <w:p w14:paraId="76442A70" w14:textId="77777777" w:rsidR="00B6226C" w:rsidRDefault="00C95AD6" w:rsidP="00C95AD6">
      <w:pPr>
        <w:numPr>
          <w:ilvl w:val="0"/>
          <w:numId w:val="8"/>
        </w:numPr>
      </w:pPr>
      <w:r>
        <w:t>配置用户名</w:t>
      </w:r>
    </w:p>
    <w:p w14:paraId="301CF28A" w14:textId="77777777" w:rsidR="00B6226C" w:rsidRDefault="00C95AD6">
      <w:pPr>
        <w:pStyle w:val="SourceCode"/>
      </w:pPr>
      <w:r>
        <w:rPr>
          <w:rStyle w:val="VerbatimChar"/>
        </w:rPr>
        <w:t xml:space="preserve">e.g. </w:t>
      </w:r>
      <w:r>
        <w:rPr>
          <w:rStyle w:val="VerbatimChar"/>
        </w:rPr>
        <w:t>将用户名设置为</w:t>
      </w:r>
      <w:r>
        <w:rPr>
          <w:rStyle w:val="VerbatimChar"/>
        </w:rPr>
        <w:t>Tedu</w:t>
      </w:r>
      <w:r>
        <w:br/>
      </w:r>
      <w:r>
        <w:rPr>
          <w:rStyle w:val="VerbatimChar"/>
        </w:rPr>
        <w:t>sudo git config --global user.name Tedu</w:t>
      </w:r>
    </w:p>
    <w:p w14:paraId="619168AE" w14:textId="77777777" w:rsidR="00B6226C" w:rsidRDefault="00C95AD6" w:rsidP="00C95AD6">
      <w:pPr>
        <w:numPr>
          <w:ilvl w:val="0"/>
          <w:numId w:val="9"/>
        </w:numPr>
      </w:pPr>
      <w:r>
        <w:t>配置用户邮箱</w:t>
      </w:r>
    </w:p>
    <w:p w14:paraId="2269BF2B" w14:textId="77777777" w:rsidR="00B6226C" w:rsidRDefault="00C95AD6">
      <w:pPr>
        <w:pStyle w:val="SourceCode"/>
      </w:pPr>
      <w:r>
        <w:rPr>
          <w:rStyle w:val="VerbatimChar"/>
        </w:rPr>
        <w:lastRenderedPageBreak/>
        <w:t xml:space="preserve">e.g. </w:t>
      </w:r>
      <w:r>
        <w:rPr>
          <w:rStyle w:val="VerbatimChar"/>
        </w:rPr>
        <w:t>将邮箱设置为</w:t>
      </w:r>
      <w:r>
        <w:rPr>
          <w:rStyle w:val="VerbatimChar"/>
        </w:rPr>
        <w:t>lvze@tedu.cn</w:t>
      </w:r>
      <w:r>
        <w:br/>
      </w:r>
      <w:r>
        <w:rPr>
          <w:rStyle w:val="VerbatimChar"/>
        </w:rPr>
        <w:t>git config --global user.email lvze@tedu.cn</w:t>
      </w:r>
    </w:p>
    <w:p w14:paraId="4DD793EF" w14:textId="77777777" w:rsidR="00B6226C" w:rsidRDefault="00B6226C">
      <w:pPr>
        <w:pStyle w:val="FirstParagraph"/>
      </w:pPr>
    </w:p>
    <w:p w14:paraId="62532452" w14:textId="77777777" w:rsidR="00B6226C" w:rsidRDefault="00C95AD6">
      <w:pPr>
        <w:pStyle w:val="Heading3"/>
      </w:pPr>
      <w:bookmarkStart w:id="7" w:name="header-n77"/>
      <w:r>
        <w:t>基本命令</w:t>
      </w:r>
      <w:bookmarkEnd w:id="7"/>
    </w:p>
    <w:p w14:paraId="2AA5383B" w14:textId="77777777" w:rsidR="00B6226C" w:rsidRDefault="00C95AD6" w:rsidP="00C95AD6">
      <w:pPr>
        <w:numPr>
          <w:ilvl w:val="0"/>
          <w:numId w:val="10"/>
        </w:numPr>
      </w:pPr>
      <w:r>
        <w:t>初始化仓库</w:t>
      </w:r>
    </w:p>
    <w:p w14:paraId="1F6AEC21" w14:textId="77777777" w:rsidR="00B6226C" w:rsidRDefault="00C95AD6">
      <w:pPr>
        <w:pStyle w:val="BlockText"/>
      </w:pPr>
      <w:r>
        <w:t xml:space="preserve">git init </w:t>
      </w:r>
      <w:r>
        <w:br/>
      </w:r>
      <w:r>
        <w:t>意义：将某个项目目录变为</w:t>
      </w:r>
      <w:r>
        <w:t>git</w:t>
      </w:r>
      <w:r>
        <w:t>操作目录，生成</w:t>
      </w:r>
      <w:r>
        <w:t>git</w:t>
      </w:r>
      <w:r>
        <w:t>本地仓库。即该项目目录可以使用</w:t>
      </w:r>
      <w:r>
        <w:t>git</w:t>
      </w:r>
      <w:r>
        <w:t>管理</w:t>
      </w:r>
    </w:p>
    <w:p w14:paraId="63F16668" w14:textId="77777777" w:rsidR="00B6226C" w:rsidRDefault="00C95AD6" w:rsidP="00C95AD6">
      <w:pPr>
        <w:numPr>
          <w:ilvl w:val="0"/>
          <w:numId w:val="11"/>
        </w:numPr>
      </w:pPr>
      <w:r>
        <w:t>查看本地仓库状态</w:t>
      </w:r>
    </w:p>
    <w:p w14:paraId="3EF29B5E" w14:textId="77777777" w:rsidR="00B6226C" w:rsidRDefault="00C95AD6">
      <w:pPr>
        <w:pStyle w:val="BlockText"/>
      </w:pPr>
      <w:r>
        <w:t>git status</w:t>
      </w:r>
      <w:r>
        <w:br/>
      </w:r>
      <w:r>
        <w:t>说明</w:t>
      </w:r>
      <w:r>
        <w:t xml:space="preserve">: </w:t>
      </w:r>
      <w:r>
        <w:t>初始化仓库后默认工作在</w:t>
      </w:r>
      <w:r>
        <w:t>master</w:t>
      </w:r>
      <w:r>
        <w:t>分支，当工作区与仓库区不一致时会有提示。</w:t>
      </w:r>
    </w:p>
    <w:p w14:paraId="7C3F3B16" w14:textId="77777777" w:rsidR="00B6226C" w:rsidRDefault="00C95AD6" w:rsidP="00C95AD6">
      <w:pPr>
        <w:numPr>
          <w:ilvl w:val="0"/>
          <w:numId w:val="12"/>
        </w:numPr>
      </w:pPr>
      <w:r>
        <w:t>将工作内容记录到暂存区</w:t>
      </w:r>
    </w:p>
    <w:p w14:paraId="20CAC84F" w14:textId="77777777" w:rsidR="00B6226C" w:rsidRDefault="00C95AD6">
      <w:pPr>
        <w:pStyle w:val="BlockText"/>
      </w:pPr>
      <w:r>
        <w:t>git add [files..]</w:t>
      </w:r>
    </w:p>
    <w:p w14:paraId="1E73485B" w14:textId="77777777" w:rsidR="00B6226C" w:rsidRDefault="00C95AD6">
      <w:pPr>
        <w:pStyle w:val="SourceCode"/>
      </w:pPr>
      <w:r>
        <w:rPr>
          <w:rStyle w:val="VerbatimChar"/>
        </w:rPr>
        <w:t xml:space="preserve">e.g. </w:t>
      </w:r>
      <w:r>
        <w:rPr>
          <w:rStyle w:val="VerbatimChar"/>
        </w:rPr>
        <w:t>将</w:t>
      </w:r>
      <w:r>
        <w:rPr>
          <w:rStyle w:val="VerbatimChar"/>
        </w:rPr>
        <w:t xml:space="preserve"> a </w:t>
      </w:r>
      <w:r>
        <w:rPr>
          <w:rStyle w:val="VerbatimChar"/>
        </w:rPr>
        <w:t>，</w:t>
      </w:r>
      <w:r>
        <w:rPr>
          <w:rStyle w:val="VerbatimChar"/>
        </w:rPr>
        <w:t xml:space="preserve">b </w:t>
      </w:r>
      <w:r>
        <w:rPr>
          <w:rStyle w:val="VerbatimChar"/>
        </w:rPr>
        <w:t>记录到暂存区</w:t>
      </w:r>
      <w:r>
        <w:br/>
      </w:r>
      <w:r>
        <w:rPr>
          <w:rStyle w:val="VerbatimChar"/>
        </w:rPr>
        <w:t>git add  a b</w:t>
      </w:r>
      <w:r>
        <w:br/>
      </w:r>
      <w:r>
        <w:br/>
      </w:r>
      <w:r>
        <w:rPr>
          <w:rStyle w:val="VerbatimChar"/>
        </w:rPr>
        <w:t xml:space="preserve">e.g. </w:t>
      </w:r>
      <w:r>
        <w:rPr>
          <w:rStyle w:val="VerbatimChar"/>
        </w:rPr>
        <w:t>将所有文件（不包含隐藏文件）记录到暂存区</w:t>
      </w:r>
      <w:r>
        <w:br/>
      </w:r>
      <w:r>
        <w:rPr>
          <w:rStyle w:val="VerbatimChar"/>
        </w:rPr>
        <w:t>git add  *</w:t>
      </w:r>
    </w:p>
    <w:p w14:paraId="47AB93BD" w14:textId="77777777" w:rsidR="00B6226C" w:rsidRDefault="00C95AD6">
      <w:pPr>
        <w:pStyle w:val="FirstParagraph"/>
      </w:pPr>
      <w:r>
        <w:t>4.</w:t>
      </w:r>
      <w:r>
        <w:t>取消文件暂存记录</w:t>
      </w:r>
    </w:p>
    <w:p w14:paraId="1C4F9AD8" w14:textId="77777777" w:rsidR="00B6226C" w:rsidRDefault="00C95AD6">
      <w:pPr>
        <w:pStyle w:val="BlockText"/>
      </w:pPr>
      <w:r>
        <w:t xml:space="preserve">git rm --cached [file] </w:t>
      </w:r>
    </w:p>
    <w:p w14:paraId="34F41A80" w14:textId="77777777" w:rsidR="00B6226C" w:rsidRDefault="00C95AD6" w:rsidP="00C95AD6">
      <w:pPr>
        <w:numPr>
          <w:ilvl w:val="0"/>
          <w:numId w:val="13"/>
        </w:numPr>
      </w:pPr>
      <w:r>
        <w:t>将文件同步到本地仓库</w:t>
      </w:r>
    </w:p>
    <w:p w14:paraId="13A965A9" w14:textId="77777777" w:rsidR="00B6226C" w:rsidRDefault="00C95AD6">
      <w:pPr>
        <w:pStyle w:val="BlockText"/>
      </w:pPr>
      <w:r>
        <w:t>gi</w:t>
      </w:r>
      <w:r>
        <w:t>t commit [file] -m [message]</w:t>
      </w:r>
      <w:r>
        <w:br/>
      </w:r>
      <w:r>
        <w:t>说明</w:t>
      </w:r>
      <w:r>
        <w:t>: -m</w:t>
      </w:r>
      <w:r>
        <w:t>表示添加一些同步信息，表达同步内容</w:t>
      </w:r>
    </w:p>
    <w:p w14:paraId="64ADD0F8" w14:textId="77777777" w:rsidR="00B6226C" w:rsidRDefault="00C95AD6">
      <w:pPr>
        <w:pStyle w:val="SourceCode"/>
      </w:pPr>
      <w:r>
        <w:rPr>
          <w:rStyle w:val="VerbatimChar"/>
        </w:rPr>
        <w:t xml:space="preserve">e.g.  </w:t>
      </w:r>
      <w:r>
        <w:rPr>
          <w:rStyle w:val="VerbatimChar"/>
        </w:rPr>
        <w:t>将暂存区所有记录同步到仓库区</w:t>
      </w:r>
      <w:r>
        <w:br/>
      </w:r>
      <w:r>
        <w:rPr>
          <w:rStyle w:val="VerbatimChar"/>
        </w:rPr>
        <w:t>git commit  -m 'add files'</w:t>
      </w:r>
    </w:p>
    <w:p w14:paraId="7B36AC5B" w14:textId="77777777" w:rsidR="00B6226C" w:rsidRDefault="00C95AD6" w:rsidP="00C95AD6">
      <w:pPr>
        <w:numPr>
          <w:ilvl w:val="0"/>
          <w:numId w:val="14"/>
        </w:numPr>
      </w:pPr>
      <w:r>
        <w:t>查看</w:t>
      </w:r>
      <w:r>
        <w:t xml:space="preserve">commit </w:t>
      </w:r>
      <w:r>
        <w:t>日志记录</w:t>
      </w:r>
    </w:p>
    <w:p w14:paraId="7B7F1F55" w14:textId="77777777" w:rsidR="00B6226C" w:rsidRDefault="00C95AD6">
      <w:pPr>
        <w:pStyle w:val="BlockText"/>
      </w:pPr>
      <w:r>
        <w:t>git log</w:t>
      </w:r>
      <w:r>
        <w:br/>
        <w:t>git log --pretty=oneline</w:t>
      </w:r>
    </w:p>
    <w:p w14:paraId="56E1FEE2" w14:textId="77777777" w:rsidR="00B6226C" w:rsidRDefault="00C95AD6" w:rsidP="00C95AD6">
      <w:pPr>
        <w:numPr>
          <w:ilvl w:val="0"/>
          <w:numId w:val="15"/>
        </w:numPr>
      </w:pPr>
      <w:r>
        <w:t>将暂存区或者某个</w:t>
      </w:r>
      <w:r>
        <w:t>commit</w:t>
      </w:r>
      <w:r>
        <w:t>点文件恢复到工作区</w:t>
      </w:r>
    </w:p>
    <w:p w14:paraId="36FBF972" w14:textId="77777777" w:rsidR="00B6226C" w:rsidRDefault="00C95AD6">
      <w:pPr>
        <w:pStyle w:val="BlockText"/>
      </w:pPr>
      <w:r>
        <w:t>git checkout [commit] -- [file]</w:t>
      </w:r>
    </w:p>
    <w:p w14:paraId="7B9D5FFB" w14:textId="77777777" w:rsidR="00B6226C" w:rsidRDefault="00C95AD6" w:rsidP="00C95AD6">
      <w:pPr>
        <w:pStyle w:val="BlockText"/>
        <w:numPr>
          <w:ilvl w:val="0"/>
          <w:numId w:val="16"/>
        </w:numPr>
      </w:pPr>
      <w:r>
        <w:t>--</w:t>
      </w:r>
      <w:r>
        <w:t>是为了防止误操作，</w:t>
      </w:r>
      <w:r>
        <w:t>checkout</w:t>
      </w:r>
      <w:r>
        <w:t>还有切换分支的作用</w:t>
      </w:r>
    </w:p>
    <w:p w14:paraId="5F780AA8" w14:textId="77777777" w:rsidR="00B6226C" w:rsidRDefault="00C95AD6" w:rsidP="00C95AD6">
      <w:pPr>
        <w:numPr>
          <w:ilvl w:val="0"/>
          <w:numId w:val="17"/>
        </w:numPr>
      </w:pPr>
      <w:r>
        <w:t>移动或者删除文件</w:t>
      </w:r>
    </w:p>
    <w:p w14:paraId="1B3DAD38" w14:textId="77777777" w:rsidR="00B6226C" w:rsidRDefault="00C95AD6">
      <w:pPr>
        <w:pStyle w:val="BlockText"/>
      </w:pPr>
      <w:r>
        <w:lastRenderedPageBreak/>
        <w:t xml:space="preserve">git mv [file] </w:t>
      </w:r>
      <w:r>
        <w:t>[path]</w:t>
      </w:r>
      <w:r>
        <w:br/>
        <w:t>git rm [files]</w:t>
      </w:r>
      <w:r>
        <w:br/>
      </w:r>
      <w:r>
        <w:t>注意</w:t>
      </w:r>
      <w:r>
        <w:t xml:space="preserve">: </w:t>
      </w:r>
      <w:r>
        <w:t>这两个操作会修改工作区内容，同时将操作记录提交到暂存区。</w:t>
      </w:r>
    </w:p>
    <w:p w14:paraId="282AFD2F" w14:textId="77777777" w:rsidR="00B6226C" w:rsidRDefault="00B6226C">
      <w:pPr>
        <w:pStyle w:val="FirstParagraph"/>
      </w:pPr>
    </w:p>
    <w:p w14:paraId="143FC4A0" w14:textId="77777777" w:rsidR="00B6226C" w:rsidRDefault="00C95AD6">
      <w:pPr>
        <w:pStyle w:val="Heading4"/>
      </w:pPr>
      <w:bookmarkStart w:id="8" w:name="header-n122"/>
      <w:r>
        <w:t>@</w:t>
      </w:r>
      <w:r>
        <w:t>扩展延伸</w:t>
      </w:r>
      <w:bookmarkEnd w:id="8"/>
    </w:p>
    <w:p w14:paraId="6D66EBB7" w14:textId="77777777" w:rsidR="00B6226C" w:rsidRDefault="00C95AD6">
      <w:pPr>
        <w:pStyle w:val="FirstParagraph"/>
      </w:pPr>
      <w:r>
        <w:t>在</w:t>
      </w:r>
      <w:r>
        <w:t>Git</w:t>
      </w:r>
      <w:r>
        <w:t>项目中可以通过在项目的某个文件夹下定义</w:t>
      </w:r>
      <w:r>
        <w:t>.gitignore</w:t>
      </w:r>
      <w:r>
        <w:t>文件的方式，规定相应的忽略规则，用来管理当前文件夹下的文件的</w:t>
      </w:r>
      <w:r>
        <w:t>Git</w:t>
      </w:r>
      <w:r>
        <w:t>提交行为。</w:t>
      </w:r>
      <w:r>
        <w:t xml:space="preserve">.gitignore </w:t>
      </w:r>
      <w:r>
        <w:t>文件是可以提交到公有仓库中，这就为该项目下的所有开发者都共享一套定义好的忽略规则。在</w:t>
      </w:r>
      <w:r>
        <w:t xml:space="preserve">.gitignore </w:t>
      </w:r>
      <w:r>
        <w:t>文件中，遵循相应的语法，在每一行指定一个忽略规则。</w:t>
      </w:r>
    </w:p>
    <w:p w14:paraId="206DB129" w14:textId="77777777" w:rsidR="00B6226C" w:rsidRDefault="00C95AD6">
      <w:pPr>
        <w:pStyle w:val="SourceCode"/>
      </w:pPr>
      <w:r>
        <w:rPr>
          <w:rStyle w:val="VerbatimChar"/>
        </w:rPr>
        <w:t>.gitignore</w:t>
      </w:r>
      <w:r>
        <w:rPr>
          <w:rStyle w:val="VerbatimChar"/>
        </w:rPr>
        <w:t>忽略规则简单说明</w:t>
      </w:r>
      <w:r>
        <w:br/>
      </w:r>
      <w:r>
        <w:br/>
      </w:r>
      <w:r>
        <w:rPr>
          <w:rStyle w:val="VerbatimChar"/>
        </w:rPr>
        <w:t xml:space="preserve">file            </w:t>
      </w:r>
      <w:r>
        <w:rPr>
          <w:rStyle w:val="VerbatimChar"/>
        </w:rPr>
        <w:t>表示忽略</w:t>
      </w:r>
      <w:r>
        <w:rPr>
          <w:rStyle w:val="VerbatimChar"/>
        </w:rPr>
        <w:t>file</w:t>
      </w:r>
      <w:r>
        <w:rPr>
          <w:rStyle w:val="VerbatimChar"/>
        </w:rPr>
        <w:t>文件</w:t>
      </w:r>
      <w:r>
        <w:br/>
      </w:r>
      <w:r>
        <w:rPr>
          <w:rStyle w:val="VerbatimChar"/>
        </w:rPr>
        <w:t xml:space="preserve">*.a             </w:t>
      </w:r>
      <w:r>
        <w:rPr>
          <w:rStyle w:val="VerbatimChar"/>
        </w:rPr>
        <w:t>表示忽略所有</w:t>
      </w:r>
      <w:r>
        <w:rPr>
          <w:rStyle w:val="VerbatimChar"/>
        </w:rPr>
        <w:t xml:space="preserve"> .a </w:t>
      </w:r>
      <w:r>
        <w:rPr>
          <w:rStyle w:val="VerbatimChar"/>
        </w:rPr>
        <w:t>结尾的文件</w:t>
      </w:r>
      <w:r>
        <w:br/>
      </w:r>
      <w:r>
        <w:rPr>
          <w:rStyle w:val="VerbatimChar"/>
        </w:rPr>
        <w:t xml:space="preserve">!lib.a          </w:t>
      </w:r>
      <w:r>
        <w:rPr>
          <w:rStyle w:val="VerbatimChar"/>
        </w:rPr>
        <w:t>表示但</w:t>
      </w:r>
      <w:r>
        <w:rPr>
          <w:rStyle w:val="VerbatimChar"/>
        </w:rPr>
        <w:t>lib.a</w:t>
      </w:r>
      <w:r>
        <w:rPr>
          <w:rStyle w:val="VerbatimChar"/>
        </w:rPr>
        <w:t>除外</w:t>
      </w:r>
      <w:r>
        <w:br/>
      </w:r>
      <w:r>
        <w:rPr>
          <w:rStyle w:val="VerbatimChar"/>
        </w:rPr>
        <w:t xml:space="preserve">build/          </w:t>
      </w:r>
      <w:r>
        <w:rPr>
          <w:rStyle w:val="VerbatimChar"/>
        </w:rPr>
        <w:t>表示忽略</w:t>
      </w:r>
      <w:r>
        <w:rPr>
          <w:rStyle w:val="VerbatimChar"/>
        </w:rPr>
        <w:t xml:space="preserve"> build/</w:t>
      </w:r>
      <w:r>
        <w:rPr>
          <w:rStyle w:val="VerbatimChar"/>
        </w:rPr>
        <w:t>目录下的所有文件，过滤整个</w:t>
      </w:r>
      <w:r>
        <w:rPr>
          <w:rStyle w:val="VerbatimChar"/>
        </w:rPr>
        <w:t>build</w:t>
      </w:r>
      <w:r>
        <w:rPr>
          <w:rStyle w:val="VerbatimChar"/>
        </w:rPr>
        <w:t>文件夹；</w:t>
      </w:r>
    </w:p>
    <w:p w14:paraId="2B32381B" w14:textId="77777777" w:rsidR="00B6226C" w:rsidRDefault="00C95AD6">
      <w:r>
        <w:pict w14:anchorId="793CF0A1">
          <v:rect id="_x0000_i1026" style="width:0;height:1.5pt" o:hralign="center" o:hrstd="t" o:hr="t"/>
        </w:pict>
      </w:r>
    </w:p>
    <w:p w14:paraId="409F1EDA" w14:textId="77777777" w:rsidR="00B6226C" w:rsidRDefault="00C95AD6">
      <w:pPr>
        <w:pStyle w:val="Heading3"/>
      </w:pPr>
      <w:bookmarkStart w:id="9" w:name="header-n126"/>
      <w:r>
        <w:t>版本控制</w:t>
      </w:r>
      <w:bookmarkEnd w:id="9"/>
    </w:p>
    <w:p w14:paraId="336F7021" w14:textId="77777777" w:rsidR="00B6226C" w:rsidRDefault="00C95AD6" w:rsidP="00C95AD6">
      <w:pPr>
        <w:numPr>
          <w:ilvl w:val="0"/>
          <w:numId w:val="18"/>
        </w:numPr>
      </w:pPr>
      <w:r>
        <w:t>退回到上一个</w:t>
      </w:r>
      <w:r>
        <w:t>commit</w:t>
      </w:r>
      <w:r>
        <w:t>节点</w:t>
      </w:r>
    </w:p>
    <w:p w14:paraId="552D8125" w14:textId="77777777" w:rsidR="00B6226C" w:rsidRDefault="00C95AD6">
      <w:pPr>
        <w:pStyle w:val="BlockText"/>
      </w:pPr>
      <w:r>
        <w:t>git reset --hard HEAD^</w:t>
      </w:r>
      <w:r>
        <w:br/>
      </w:r>
      <w:r>
        <w:t>注意</w:t>
      </w:r>
      <w:r>
        <w:t xml:space="preserve"> </w:t>
      </w:r>
      <w:r>
        <w:t>：</w:t>
      </w:r>
      <w:r>
        <w:t xml:space="preserve"> </w:t>
      </w:r>
      <w:r>
        <w:t>一个</w:t>
      </w:r>
      <w:r>
        <w:t>^</w:t>
      </w:r>
      <w:r>
        <w:t>表示回退</w:t>
      </w:r>
      <w:r>
        <w:t>1</w:t>
      </w:r>
      <w:r>
        <w:t>个版本，依次类推。当版本回退之后工作区会自动和当前</w:t>
      </w:r>
      <w:r>
        <w:t>commit</w:t>
      </w:r>
      <w:r>
        <w:t>版本保持一致</w:t>
      </w:r>
    </w:p>
    <w:p w14:paraId="4DC05C81" w14:textId="77777777" w:rsidR="00B6226C" w:rsidRDefault="00C95AD6" w:rsidP="00C95AD6">
      <w:pPr>
        <w:numPr>
          <w:ilvl w:val="0"/>
          <w:numId w:val="19"/>
        </w:numPr>
      </w:pPr>
      <w:r>
        <w:t>退回到指定的</w:t>
      </w:r>
      <w:r>
        <w:t>commit_id</w:t>
      </w:r>
      <w:r>
        <w:t>节点</w:t>
      </w:r>
    </w:p>
    <w:p w14:paraId="67A9A890" w14:textId="77777777" w:rsidR="00B6226C" w:rsidRDefault="00C95AD6">
      <w:pPr>
        <w:pStyle w:val="BlockText"/>
      </w:pPr>
      <w:r>
        <w:t>git reset --hard [commit_id]</w:t>
      </w:r>
    </w:p>
    <w:p w14:paraId="72B48522" w14:textId="77777777" w:rsidR="00B6226C" w:rsidRDefault="00C95AD6" w:rsidP="00C95AD6">
      <w:pPr>
        <w:numPr>
          <w:ilvl w:val="0"/>
          <w:numId w:val="20"/>
        </w:numPr>
      </w:pPr>
      <w:r>
        <w:t>查看所有操作记录</w:t>
      </w:r>
    </w:p>
    <w:p w14:paraId="12646DFA" w14:textId="77777777" w:rsidR="00B6226C" w:rsidRDefault="00C95AD6">
      <w:pPr>
        <w:pStyle w:val="BlockText"/>
      </w:pPr>
      <w:r>
        <w:t>git reflog</w:t>
      </w:r>
      <w:r>
        <w:br/>
      </w:r>
      <w:r>
        <w:t>注意</w:t>
      </w:r>
      <w:r>
        <w:t>:</w:t>
      </w:r>
      <w:r>
        <w:t>最上面的为最新记录，可以利用</w:t>
      </w:r>
      <w:r>
        <w:t>commit_id</w:t>
      </w:r>
      <w:r>
        <w:t>去往任何操作</w:t>
      </w:r>
      <w:r>
        <w:t>位置</w:t>
      </w:r>
    </w:p>
    <w:p w14:paraId="31DBD6C7" w14:textId="77777777" w:rsidR="00B6226C" w:rsidRDefault="00C95AD6" w:rsidP="00C95AD6">
      <w:pPr>
        <w:numPr>
          <w:ilvl w:val="0"/>
          <w:numId w:val="21"/>
        </w:numPr>
      </w:pPr>
      <w:r>
        <w:t>创建标签</w:t>
      </w:r>
    </w:p>
    <w:p w14:paraId="59CB6AA8" w14:textId="77777777" w:rsidR="00B6226C" w:rsidRDefault="00C95AD6">
      <w:pPr>
        <w:pStyle w:val="BlockText"/>
      </w:pPr>
      <w:r>
        <w:t>标签</w:t>
      </w:r>
      <w:r>
        <w:t xml:space="preserve">: </w:t>
      </w:r>
      <w:r>
        <w:t>在项目的重要</w:t>
      </w:r>
      <w:r>
        <w:t>commit</w:t>
      </w:r>
      <w:r>
        <w:t>位置添加快照，保存当时的工作状态，一般用于版本的迭代。</w:t>
      </w:r>
    </w:p>
    <w:p w14:paraId="6BC78B1E" w14:textId="77777777" w:rsidR="00B6226C" w:rsidRDefault="00C95AD6">
      <w:pPr>
        <w:pStyle w:val="BlockText"/>
      </w:pPr>
      <w:r>
        <w:t>git tag [tag</w:t>
      </w:r>
      <w:r>
        <w:rPr>
          <w:i/>
        </w:rPr>
        <w:t>name] [commit</w:t>
      </w:r>
      <w:r>
        <w:t>id] -m [message]</w:t>
      </w:r>
      <w:r>
        <w:br/>
      </w:r>
      <w:r>
        <w:t>说明</w:t>
      </w:r>
      <w:r>
        <w:t>: commit</w:t>
      </w:r>
      <w:r>
        <w:rPr>
          <w:i/>
        </w:rPr>
        <w:t>id</w:t>
      </w:r>
      <w:r>
        <w:rPr>
          <w:i/>
        </w:rPr>
        <w:t>可以不写则默认标签表示最新的</w:t>
      </w:r>
      <w:r>
        <w:rPr>
          <w:i/>
        </w:rPr>
        <w:t>commit</w:t>
      </w:r>
      <w:r>
        <w:t>id</w:t>
      </w:r>
      <w:r>
        <w:t>位置，</w:t>
      </w:r>
      <w:r>
        <w:t>message</w:t>
      </w:r>
      <w:r>
        <w:t>也可以不写，但是最好添加。</w:t>
      </w:r>
    </w:p>
    <w:p w14:paraId="6130E0CD" w14:textId="77777777" w:rsidR="00B6226C" w:rsidRDefault="00C95AD6">
      <w:pPr>
        <w:pStyle w:val="SourceCode"/>
      </w:pPr>
      <w:r>
        <w:rPr>
          <w:rStyle w:val="VerbatimChar"/>
        </w:rPr>
        <w:t xml:space="preserve">e.g. </w:t>
      </w:r>
      <w:r>
        <w:rPr>
          <w:rStyle w:val="VerbatimChar"/>
        </w:rPr>
        <w:t>在最新的</w:t>
      </w:r>
      <w:r>
        <w:rPr>
          <w:rStyle w:val="VerbatimChar"/>
        </w:rPr>
        <w:t>commit</w:t>
      </w:r>
      <w:r>
        <w:rPr>
          <w:rStyle w:val="VerbatimChar"/>
        </w:rPr>
        <w:t>处添加标签</w:t>
      </w:r>
      <w:r>
        <w:rPr>
          <w:rStyle w:val="VerbatimChar"/>
        </w:rPr>
        <w:t>v1.0</w:t>
      </w:r>
      <w:r>
        <w:br/>
      </w:r>
      <w:r>
        <w:rPr>
          <w:rStyle w:val="VerbatimChar"/>
        </w:rPr>
        <w:t>git tag v1.0 -m '</w:t>
      </w:r>
      <w:r>
        <w:rPr>
          <w:rStyle w:val="VerbatimChar"/>
        </w:rPr>
        <w:t>版本</w:t>
      </w:r>
      <w:r>
        <w:rPr>
          <w:rStyle w:val="VerbatimChar"/>
        </w:rPr>
        <w:t>1'</w:t>
      </w:r>
    </w:p>
    <w:p w14:paraId="2B2D0FAF" w14:textId="77777777" w:rsidR="00B6226C" w:rsidRDefault="00C95AD6" w:rsidP="00C95AD6">
      <w:pPr>
        <w:numPr>
          <w:ilvl w:val="0"/>
          <w:numId w:val="22"/>
        </w:numPr>
      </w:pPr>
      <w:r>
        <w:lastRenderedPageBreak/>
        <w:t>查看标签</w:t>
      </w:r>
    </w:p>
    <w:p w14:paraId="7ABF8609" w14:textId="77777777" w:rsidR="00B6226C" w:rsidRDefault="00C95AD6">
      <w:pPr>
        <w:pStyle w:val="BlockText"/>
      </w:pPr>
      <w:r>
        <w:t xml:space="preserve">git tag </w:t>
      </w:r>
      <w:r>
        <w:t>查看标签列表</w:t>
      </w:r>
      <w:r>
        <w:br/>
      </w:r>
      <w:r>
        <w:t xml:space="preserve">git show [tag_name] </w:t>
      </w:r>
      <w:r>
        <w:t>查看标签详细信息</w:t>
      </w:r>
    </w:p>
    <w:p w14:paraId="208602D4" w14:textId="77777777" w:rsidR="00B6226C" w:rsidRDefault="00C95AD6" w:rsidP="00C95AD6">
      <w:pPr>
        <w:numPr>
          <w:ilvl w:val="0"/>
          <w:numId w:val="23"/>
        </w:numPr>
      </w:pPr>
      <w:r>
        <w:t>去往某个标签节点</w:t>
      </w:r>
    </w:p>
    <w:p w14:paraId="502746B9" w14:textId="77777777" w:rsidR="00B6226C" w:rsidRDefault="00C95AD6">
      <w:pPr>
        <w:pStyle w:val="BlockText"/>
      </w:pPr>
      <w:r>
        <w:t>git reset --hard [tag]</w:t>
      </w:r>
    </w:p>
    <w:p w14:paraId="0DD0FA88" w14:textId="77777777" w:rsidR="00B6226C" w:rsidRDefault="00C95AD6" w:rsidP="00C95AD6">
      <w:pPr>
        <w:numPr>
          <w:ilvl w:val="0"/>
          <w:numId w:val="24"/>
        </w:numPr>
      </w:pPr>
      <w:r>
        <w:t>删除标签</w:t>
      </w:r>
    </w:p>
    <w:p w14:paraId="2527E649" w14:textId="77777777" w:rsidR="00B6226C" w:rsidRDefault="00C95AD6">
      <w:pPr>
        <w:pStyle w:val="BlockText"/>
      </w:pPr>
      <w:r>
        <w:t>git tag -d [tag]</w:t>
      </w:r>
    </w:p>
    <w:p w14:paraId="06BA3ED0" w14:textId="77777777" w:rsidR="00B6226C" w:rsidRDefault="00C95AD6">
      <w:pPr>
        <w:pStyle w:val="Heading3"/>
      </w:pPr>
      <w:bookmarkStart w:id="10" w:name="header-n166"/>
      <w:r>
        <w:t>保存工作区</w:t>
      </w:r>
      <w:bookmarkEnd w:id="10"/>
    </w:p>
    <w:p w14:paraId="32085F32" w14:textId="77777777" w:rsidR="00B6226C" w:rsidRDefault="00C95AD6" w:rsidP="00C95AD6">
      <w:pPr>
        <w:numPr>
          <w:ilvl w:val="0"/>
          <w:numId w:val="25"/>
        </w:numPr>
      </w:pPr>
      <w:r>
        <w:t>保存工作区内容</w:t>
      </w:r>
    </w:p>
    <w:p w14:paraId="0638CC65" w14:textId="77777777" w:rsidR="00B6226C" w:rsidRDefault="00C95AD6">
      <w:pPr>
        <w:pStyle w:val="BlockText"/>
      </w:pPr>
      <w:r>
        <w:t>git stash save [message]</w:t>
      </w:r>
      <w:r>
        <w:br/>
      </w:r>
      <w:r>
        <w:t>说明</w:t>
      </w:r>
      <w:r>
        <w:t xml:space="preserve">: </w:t>
      </w:r>
      <w:r>
        <w:t>将工作区未提交的修改封存，让工作区回到修改前的状态</w:t>
      </w:r>
    </w:p>
    <w:p w14:paraId="4C060041" w14:textId="77777777" w:rsidR="00B6226C" w:rsidRDefault="00C95AD6" w:rsidP="00C95AD6">
      <w:pPr>
        <w:numPr>
          <w:ilvl w:val="0"/>
          <w:numId w:val="26"/>
        </w:numPr>
      </w:pPr>
      <w:r>
        <w:t>查看工作区列表</w:t>
      </w:r>
    </w:p>
    <w:p w14:paraId="1D4494FB" w14:textId="77777777" w:rsidR="00B6226C" w:rsidRDefault="00C95AD6">
      <w:pPr>
        <w:pStyle w:val="BlockText"/>
      </w:pPr>
      <w:r>
        <w:t>git stash list</w:t>
      </w:r>
      <w:r>
        <w:br/>
      </w:r>
      <w:r>
        <w:t>说明</w:t>
      </w:r>
      <w:r>
        <w:t>:</w:t>
      </w:r>
      <w:r>
        <w:t>最新保存的工作区在最上面</w:t>
      </w:r>
    </w:p>
    <w:p w14:paraId="6B143314" w14:textId="77777777" w:rsidR="00B6226C" w:rsidRDefault="00C95AD6" w:rsidP="00C95AD6">
      <w:pPr>
        <w:numPr>
          <w:ilvl w:val="0"/>
          <w:numId w:val="27"/>
        </w:numPr>
      </w:pPr>
      <w:r>
        <w:t>应用某个工作区</w:t>
      </w:r>
    </w:p>
    <w:p w14:paraId="00F87490" w14:textId="77777777" w:rsidR="00B6226C" w:rsidRDefault="00C95AD6">
      <w:pPr>
        <w:pStyle w:val="BlockText"/>
      </w:pPr>
      <w:r>
        <w:t>git stash apply [stash@{n}]</w:t>
      </w:r>
    </w:p>
    <w:p w14:paraId="569C7A2C" w14:textId="77777777" w:rsidR="00B6226C" w:rsidRDefault="00C95AD6" w:rsidP="00C95AD6">
      <w:pPr>
        <w:numPr>
          <w:ilvl w:val="0"/>
          <w:numId w:val="28"/>
        </w:numPr>
      </w:pPr>
      <w:r>
        <w:t>删除工作区</w:t>
      </w:r>
    </w:p>
    <w:p w14:paraId="4C07DD3A" w14:textId="77777777" w:rsidR="00B6226C" w:rsidRDefault="00C95AD6">
      <w:pPr>
        <w:pStyle w:val="BlockText"/>
      </w:pPr>
      <w:r>
        <w:t xml:space="preserve">git stash drop [stash@{n}] </w:t>
      </w:r>
      <w:r>
        <w:t>删除某一个工作区</w:t>
      </w:r>
      <w:r>
        <w:br/>
        <w:t xml:space="preserve">git stash clear </w:t>
      </w:r>
      <w:r>
        <w:t>删除所有保存的工作区</w:t>
      </w:r>
    </w:p>
    <w:p w14:paraId="64BEC6F2" w14:textId="77777777" w:rsidR="00B6226C" w:rsidRDefault="00C95AD6">
      <w:pPr>
        <w:pStyle w:val="Heading3"/>
      </w:pPr>
      <w:bookmarkStart w:id="11" w:name="header-n188"/>
      <w:r>
        <w:t>分支管理</w:t>
      </w:r>
      <w:bookmarkEnd w:id="11"/>
    </w:p>
    <w:p w14:paraId="05E319B2" w14:textId="77777777" w:rsidR="00B6226C" w:rsidRDefault="00C95AD6">
      <w:pPr>
        <w:pStyle w:val="BlockText"/>
      </w:pPr>
      <w:r>
        <w:t>定义</w:t>
      </w:r>
      <w:r>
        <w:t xml:space="preserve">: </w:t>
      </w:r>
      <w:r>
        <w:t>分支即每个人在原有代码（分支）的基础上建立自己的工作环境，单独开发，互不干扰。完成开发工作后再进行分支统一合并。</w:t>
      </w:r>
    </w:p>
    <w:p w14:paraId="745D64BA" w14:textId="77777777" w:rsidR="00B6226C" w:rsidRDefault="00C95AD6" w:rsidP="00C95AD6">
      <w:pPr>
        <w:numPr>
          <w:ilvl w:val="0"/>
          <w:numId w:val="29"/>
        </w:numPr>
      </w:pPr>
      <w:r>
        <w:t>查看分支情况</w:t>
      </w:r>
    </w:p>
    <w:p w14:paraId="3DEE3413" w14:textId="77777777" w:rsidR="00B6226C" w:rsidRDefault="00C95AD6">
      <w:pPr>
        <w:pStyle w:val="BlockText"/>
      </w:pPr>
      <w:r>
        <w:t>git branch</w:t>
      </w:r>
      <w:r>
        <w:br/>
      </w:r>
      <w:r>
        <w:t>说明</w:t>
      </w:r>
      <w:r>
        <w:t xml:space="preserve">: </w:t>
      </w:r>
      <w:r>
        <w:t>前面带</w:t>
      </w:r>
      <w:r>
        <w:t xml:space="preserve"> * </w:t>
      </w:r>
      <w:r>
        <w:t>的分支表示当前工作分支</w:t>
      </w:r>
    </w:p>
    <w:p w14:paraId="76508428" w14:textId="77777777" w:rsidR="00B6226C" w:rsidRDefault="00C95AD6" w:rsidP="00C95AD6">
      <w:pPr>
        <w:numPr>
          <w:ilvl w:val="0"/>
          <w:numId w:val="30"/>
        </w:numPr>
      </w:pPr>
      <w:r>
        <w:t>创建分支</w:t>
      </w:r>
    </w:p>
    <w:p w14:paraId="09EAE8C6" w14:textId="77777777" w:rsidR="00B6226C" w:rsidRDefault="00C95AD6">
      <w:pPr>
        <w:pStyle w:val="BlockText"/>
      </w:pPr>
      <w:r>
        <w:t>git branch [branch_name]</w:t>
      </w:r>
      <w:r>
        <w:br/>
      </w:r>
      <w:r>
        <w:t>说明</w:t>
      </w:r>
      <w:r>
        <w:t xml:space="preserve">: </w:t>
      </w:r>
      <w:r>
        <w:t>基于</w:t>
      </w:r>
      <w:r>
        <w:t>a</w:t>
      </w:r>
      <w:r>
        <w:t>分支创建</w:t>
      </w:r>
      <w:r>
        <w:t>b</w:t>
      </w:r>
      <w:r>
        <w:t>分支，此时</w:t>
      </w:r>
      <w:r>
        <w:t>b</w:t>
      </w:r>
      <w:r>
        <w:t>分支会拥有</w:t>
      </w:r>
      <w:r>
        <w:t>a</w:t>
      </w:r>
      <w:r>
        <w:t>分支全部内容。在创建</w:t>
      </w:r>
      <w:r>
        <w:t>b</w:t>
      </w:r>
      <w:r>
        <w:t>分支时最好保持</w:t>
      </w:r>
      <w:r>
        <w:t>a</w:t>
      </w:r>
      <w:r>
        <w:t>分支</w:t>
      </w:r>
      <w:r>
        <w:t>"</w:t>
      </w:r>
      <w:r>
        <w:t>干净</w:t>
      </w:r>
      <w:r>
        <w:t>"</w:t>
      </w:r>
      <w:r>
        <w:t>状态。</w:t>
      </w:r>
    </w:p>
    <w:p w14:paraId="13F09952" w14:textId="77777777" w:rsidR="00B6226C" w:rsidRDefault="00C95AD6" w:rsidP="00C95AD6">
      <w:pPr>
        <w:numPr>
          <w:ilvl w:val="0"/>
          <w:numId w:val="31"/>
        </w:numPr>
      </w:pPr>
      <w:r>
        <w:t>切换工作</w:t>
      </w:r>
      <w:r>
        <w:t>分支</w:t>
      </w:r>
    </w:p>
    <w:p w14:paraId="1036AAC5" w14:textId="77777777" w:rsidR="00B6226C" w:rsidRDefault="00C95AD6">
      <w:pPr>
        <w:pStyle w:val="BlockText"/>
      </w:pPr>
      <w:r>
        <w:lastRenderedPageBreak/>
        <w:t>git checkout [branch]</w:t>
      </w:r>
      <w:r>
        <w:br/>
      </w:r>
      <w:r>
        <w:t>说明</w:t>
      </w:r>
      <w:r>
        <w:t>: 2,3</w:t>
      </w:r>
      <w:r>
        <w:t>可以同时操作，即创建并切换分支</w:t>
      </w:r>
    </w:p>
    <w:p w14:paraId="1C420217" w14:textId="77777777" w:rsidR="00B6226C" w:rsidRDefault="00C95AD6">
      <w:pPr>
        <w:pStyle w:val="BlockText"/>
      </w:pPr>
      <w:r>
        <w:t>git checkout -b [branch_name]</w:t>
      </w:r>
    </w:p>
    <w:p w14:paraId="2B56DA83" w14:textId="77777777" w:rsidR="00B6226C" w:rsidRDefault="00C95AD6" w:rsidP="00C95AD6">
      <w:pPr>
        <w:numPr>
          <w:ilvl w:val="0"/>
          <w:numId w:val="32"/>
        </w:numPr>
      </w:pPr>
      <w:r>
        <w:t>合并分支</w:t>
      </w:r>
    </w:p>
    <w:p w14:paraId="3E09A93C" w14:textId="77777777" w:rsidR="00B6226C" w:rsidRDefault="00C95AD6">
      <w:pPr>
        <w:pStyle w:val="BlockText"/>
      </w:pPr>
      <w:r>
        <w:t>git merge [branch]</w:t>
      </w:r>
    </w:p>
    <w:p w14:paraId="13AE2DE1" w14:textId="77777777" w:rsidR="00B6226C" w:rsidRDefault="00C95AD6">
      <w:pPr>
        <w:pStyle w:val="BlockText"/>
      </w:pPr>
      <w:r>
        <w:t>冲突问题是合并分支过程中最为棘手的问题</w:t>
      </w:r>
    </w:p>
    <w:p w14:paraId="1C22C45E" w14:textId="77777777" w:rsidR="00B6226C" w:rsidRDefault="00C95AD6">
      <w:pPr>
        <w:pStyle w:val="BlockText"/>
      </w:pPr>
      <w:r>
        <w:t>当分支合并时，原分支和以前发生了变化就会产生冲突</w:t>
      </w:r>
      <w:r>
        <w:br/>
      </w:r>
      <w:r>
        <w:t>当合并分支时添加新的模块（文件），这种冲突可以自动解决，只需自己决定</w:t>
      </w:r>
      <w:r>
        <w:t>commit</w:t>
      </w:r>
      <w:r>
        <w:t>操作即可。</w:t>
      </w:r>
      <w:r>
        <w:br/>
      </w:r>
      <w:r>
        <w:t>当合并分支时两个分支修改了同一个文件，则需要手动解决冲突。</w:t>
      </w:r>
    </w:p>
    <w:p w14:paraId="7CD40364" w14:textId="77777777" w:rsidR="00B6226C" w:rsidRDefault="00C95AD6" w:rsidP="00C95AD6">
      <w:pPr>
        <w:numPr>
          <w:ilvl w:val="0"/>
          <w:numId w:val="33"/>
        </w:numPr>
      </w:pPr>
      <w:r>
        <w:t>删除分支</w:t>
      </w:r>
    </w:p>
    <w:p w14:paraId="6C930AD6" w14:textId="77777777" w:rsidR="00B6226C" w:rsidRDefault="00C95AD6">
      <w:pPr>
        <w:pStyle w:val="BlockText"/>
      </w:pPr>
      <w:r>
        <w:t xml:space="preserve">git branch -d [branch] </w:t>
      </w:r>
      <w:r>
        <w:t>删除分支</w:t>
      </w:r>
      <w:r>
        <w:br/>
      </w:r>
      <w:r>
        <w:t xml:space="preserve">git branch -D [branch] </w:t>
      </w:r>
      <w:r>
        <w:t>删除没有被合并的分支</w:t>
      </w:r>
    </w:p>
    <w:p w14:paraId="6013A927" w14:textId="77777777" w:rsidR="00B6226C" w:rsidRDefault="00C95AD6">
      <w:pPr>
        <w:pStyle w:val="CaptionedFigure"/>
      </w:pPr>
      <w:r>
        <w:rPr>
          <w:noProof/>
        </w:rPr>
        <w:drawing>
          <wp:inline distT="0" distB="0" distL="0" distR="0" wp14:anchorId="31E85B7B" wp14:editId="3A0A556D">
            <wp:extent cx="5334000" cy="283990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project_month2\项目综合\img\mer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4D2F48" w14:textId="77777777" w:rsidR="00B6226C" w:rsidRDefault="00B6226C">
      <w:pPr>
        <w:pStyle w:val="ImageCaption"/>
      </w:pPr>
    </w:p>
    <w:p w14:paraId="451BCF7F" w14:textId="77777777" w:rsidR="00B6226C" w:rsidRDefault="00C95AD6">
      <w:pPr>
        <w:pStyle w:val="Heading3"/>
      </w:pPr>
      <w:bookmarkStart w:id="12" w:name="header-n223"/>
      <w:r>
        <w:t>远程仓库</w:t>
      </w:r>
      <w:bookmarkEnd w:id="12"/>
    </w:p>
    <w:p w14:paraId="56F41C2B" w14:textId="77777777" w:rsidR="00B6226C" w:rsidRDefault="00C95AD6">
      <w:pPr>
        <w:pStyle w:val="BlockText"/>
      </w:pPr>
      <w:r>
        <w:t>远程主机上的</w:t>
      </w:r>
      <w:r>
        <w:t>git</w:t>
      </w:r>
      <w:r>
        <w:t>仓库。实际上</w:t>
      </w:r>
      <w:r>
        <w:t>git</w:t>
      </w:r>
      <w:r>
        <w:t>是分布式结构，每台主机的</w:t>
      </w:r>
      <w:r>
        <w:t>git</w:t>
      </w:r>
      <w:r>
        <w:t>仓库结构类似，只是把别人主机上的</w:t>
      </w:r>
      <w:r>
        <w:t>git</w:t>
      </w:r>
      <w:r>
        <w:t>仓库称为远程仓库。</w:t>
      </w:r>
    </w:p>
    <w:p w14:paraId="6DE98013" w14:textId="77777777" w:rsidR="00B6226C" w:rsidRDefault="00C95AD6">
      <w:pPr>
        <w:pStyle w:val="Heading3"/>
      </w:pPr>
      <w:bookmarkStart w:id="13" w:name="header-n226"/>
      <w:r>
        <w:t>GitHub</w:t>
      </w:r>
      <w:r>
        <w:t>介绍</w:t>
      </w:r>
      <w:bookmarkEnd w:id="13"/>
    </w:p>
    <w:p w14:paraId="31E34CAB" w14:textId="77777777" w:rsidR="00B6226C" w:rsidRDefault="00C95AD6">
      <w:pPr>
        <w:pStyle w:val="BlockText"/>
      </w:pPr>
      <w:r>
        <w:t>github</w:t>
      </w:r>
      <w:r>
        <w:t>是一个开源的项目社区网站，拥有全球最多的开源项目。开发者可以注册网站在</w:t>
      </w:r>
      <w:r>
        <w:t>github</w:t>
      </w:r>
      <w:r>
        <w:t>建立自己的项目仓库。</w:t>
      </w:r>
    </w:p>
    <w:p w14:paraId="78010805" w14:textId="77777777" w:rsidR="00B6226C" w:rsidRDefault="00C95AD6">
      <w:pPr>
        <w:pStyle w:val="BlockText"/>
      </w:pPr>
      <w:r>
        <w:t>网址：</w:t>
      </w:r>
      <w:r>
        <w:t xml:space="preserve"> github.com</w:t>
      </w:r>
    </w:p>
    <w:p w14:paraId="5A9DA818" w14:textId="77777777" w:rsidR="00B6226C" w:rsidRDefault="00C95AD6">
      <w:pPr>
        <w:pStyle w:val="BlockText"/>
      </w:pPr>
      <w:r>
        <w:lastRenderedPageBreak/>
        <w:t>代码管理工具：</w:t>
      </w:r>
      <w:r>
        <w:t>git</w:t>
      </w:r>
    </w:p>
    <w:p w14:paraId="6D46795B" w14:textId="77777777" w:rsidR="00B6226C" w:rsidRDefault="00C95AD6">
      <w:pPr>
        <w:pStyle w:val="Heading3"/>
      </w:pPr>
      <w:bookmarkStart w:id="14" w:name="header-n233"/>
      <w:r>
        <w:t>获取项目</w:t>
      </w:r>
      <w:bookmarkEnd w:id="14"/>
    </w:p>
    <w:p w14:paraId="43AA93B1" w14:textId="77777777" w:rsidR="00B6226C" w:rsidRDefault="00C95AD6" w:rsidP="00C95AD6">
      <w:pPr>
        <w:numPr>
          <w:ilvl w:val="0"/>
          <w:numId w:val="34"/>
        </w:numPr>
      </w:pPr>
      <w:r>
        <w:t>在左上角搜索栏搜索想要的获取的项目</w:t>
      </w:r>
    </w:p>
    <w:p w14:paraId="01F0BC0E" w14:textId="77777777" w:rsidR="00B6226C" w:rsidRDefault="00C95AD6">
      <w:pPr>
        <w:pStyle w:val="CaptionedFigure"/>
      </w:pPr>
      <w:r>
        <w:rPr>
          <w:noProof/>
        </w:rPr>
        <w:drawing>
          <wp:inline distT="0" distB="0" distL="0" distR="0" wp14:anchorId="397C04F9" wp14:editId="65D79E25">
            <wp:extent cx="5334000" cy="110863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project_month2\项目综合\img\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B14E5" w14:textId="77777777" w:rsidR="00B6226C" w:rsidRDefault="00B6226C">
      <w:pPr>
        <w:pStyle w:val="ImageCaption"/>
      </w:pPr>
    </w:p>
    <w:p w14:paraId="260D4453" w14:textId="77777777" w:rsidR="00B6226C" w:rsidRDefault="00C95AD6" w:rsidP="00C95AD6">
      <w:pPr>
        <w:numPr>
          <w:ilvl w:val="0"/>
          <w:numId w:val="35"/>
        </w:numPr>
      </w:pPr>
      <w:r>
        <w:t>选择项目后复制项目</w:t>
      </w:r>
      <w:r>
        <w:t>git</w:t>
      </w:r>
      <w:r>
        <w:t>地址</w:t>
      </w:r>
    </w:p>
    <w:p w14:paraId="6602F849" w14:textId="77777777" w:rsidR="00B6226C" w:rsidRDefault="00C95AD6">
      <w:pPr>
        <w:pStyle w:val="CaptionedFigure"/>
      </w:pPr>
      <w:r>
        <w:rPr>
          <w:noProof/>
        </w:rPr>
        <w:drawing>
          <wp:inline distT="0" distB="0" distL="0" distR="0" wp14:anchorId="1BDADB8B" wp14:editId="36251EC4">
            <wp:extent cx="5334000" cy="289030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project_month2\项目综合\img\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BF8CD" w14:textId="77777777" w:rsidR="00B6226C" w:rsidRDefault="00B6226C">
      <w:pPr>
        <w:pStyle w:val="ImageCaption"/>
      </w:pPr>
    </w:p>
    <w:p w14:paraId="4F849E66" w14:textId="77777777" w:rsidR="00B6226C" w:rsidRDefault="00C95AD6" w:rsidP="00C95AD6">
      <w:pPr>
        <w:numPr>
          <w:ilvl w:val="0"/>
          <w:numId w:val="36"/>
        </w:numPr>
      </w:pPr>
      <w:r>
        <w:t>在本地使用</w:t>
      </w:r>
      <w:r>
        <w:t>git clone</w:t>
      </w:r>
      <w:r>
        <w:t>方法即可获取</w:t>
      </w:r>
    </w:p>
    <w:p w14:paraId="2DBD854C" w14:textId="77777777" w:rsidR="00B6226C" w:rsidRDefault="00C95AD6">
      <w:pPr>
        <w:pStyle w:val="SourceCode"/>
      </w:pPr>
      <w:r>
        <w:rPr>
          <w:rStyle w:val="VerbatimChar"/>
        </w:rPr>
        <w:t>git clone https://github.com/xxxxxxxxx</w:t>
      </w:r>
    </w:p>
    <w:p w14:paraId="5AAF9112" w14:textId="77777777" w:rsidR="00B6226C" w:rsidRDefault="00C95AD6">
      <w:pPr>
        <w:pStyle w:val="BlockText"/>
      </w:pPr>
      <w:r>
        <w:t>注意：</w:t>
      </w:r>
      <w:r>
        <w:t xml:space="preserve"> </w:t>
      </w:r>
      <w:r>
        <w:t>获取到本地的项目会自动和</w:t>
      </w:r>
      <w:r>
        <w:t>github</w:t>
      </w:r>
      <w:r>
        <w:t>远程仓库建立连接。且获取的项目本身也是个</w:t>
      </w:r>
      <w:r>
        <w:t>git</w:t>
      </w:r>
      <w:r>
        <w:t>项目。</w:t>
      </w:r>
    </w:p>
    <w:p w14:paraId="1C5D3EED" w14:textId="77777777" w:rsidR="00B6226C" w:rsidRDefault="00C95AD6">
      <w:pPr>
        <w:pStyle w:val="Heading3"/>
      </w:pPr>
      <w:bookmarkStart w:id="15" w:name="header-n248"/>
      <w:r>
        <w:t>创建删除</w:t>
      </w:r>
      <w:r>
        <w:t>git</w:t>
      </w:r>
      <w:r>
        <w:t>仓库</w:t>
      </w:r>
      <w:bookmarkEnd w:id="15"/>
    </w:p>
    <w:p w14:paraId="4043C657" w14:textId="77777777" w:rsidR="00B6226C" w:rsidRDefault="00C95AD6" w:rsidP="00C95AD6">
      <w:pPr>
        <w:numPr>
          <w:ilvl w:val="0"/>
          <w:numId w:val="37"/>
        </w:numPr>
      </w:pPr>
      <w:r>
        <w:t>点击右上角加号下拉菜单，选择新的仓库</w:t>
      </w:r>
    </w:p>
    <w:p w14:paraId="031CD2F2" w14:textId="77777777" w:rsidR="00B6226C" w:rsidRDefault="00C95AD6">
      <w:pPr>
        <w:pStyle w:val="CaptionedFigure"/>
      </w:pPr>
      <w:r>
        <w:rPr>
          <w:noProof/>
        </w:rPr>
        <w:lastRenderedPageBreak/>
        <w:drawing>
          <wp:inline distT="0" distB="0" distL="0" distR="0" wp14:anchorId="491A12AE" wp14:editId="084B7003">
            <wp:extent cx="2514600" cy="3149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project_month2\项目综合\img\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55181" w14:textId="77777777" w:rsidR="00B6226C" w:rsidRDefault="00B6226C">
      <w:pPr>
        <w:pStyle w:val="ImageCaption"/>
      </w:pPr>
    </w:p>
    <w:p w14:paraId="29A46F33" w14:textId="77777777" w:rsidR="00B6226C" w:rsidRDefault="00C95AD6" w:rsidP="00C95AD6">
      <w:pPr>
        <w:numPr>
          <w:ilvl w:val="0"/>
          <w:numId w:val="38"/>
        </w:numPr>
      </w:pPr>
      <w:r>
        <w:t>填写相应的项目信息即可</w:t>
      </w:r>
    </w:p>
    <w:p w14:paraId="244ABDE1" w14:textId="77777777" w:rsidR="00B6226C" w:rsidRDefault="00C95AD6" w:rsidP="00C95AD6">
      <w:pPr>
        <w:numPr>
          <w:ilvl w:val="0"/>
          <w:numId w:val="38"/>
        </w:numPr>
      </w:pPr>
      <w:r>
        <w:t>github</w:t>
      </w:r>
      <w:r>
        <w:t>仓库相对本地主机就是一个远程仓库</w:t>
      </w:r>
      <w:r>
        <w:t xml:space="preserve"> </w:t>
      </w:r>
      <w:r>
        <w:t>通过</w:t>
      </w:r>
      <w:r>
        <w:t>remote</w:t>
      </w:r>
      <w:r>
        <w:t>连接，如果需要输入密码输入</w:t>
      </w:r>
      <w:r>
        <w:t>github</w:t>
      </w:r>
      <w:r>
        <w:t>密码即可。连接后即可使用远程仓库操作命令操作。</w:t>
      </w:r>
      <w:r>
        <w:t>readme</w:t>
      </w:r>
      <w:r>
        <w:t>文件会被自动作为项目介绍</w:t>
      </w:r>
    </w:p>
    <w:p w14:paraId="62631A78" w14:textId="77777777" w:rsidR="00B6226C" w:rsidRDefault="00C95AD6" w:rsidP="00C95AD6">
      <w:pPr>
        <w:numPr>
          <w:ilvl w:val="0"/>
          <w:numId w:val="38"/>
        </w:numPr>
      </w:pPr>
      <w:r>
        <w:t>如果是在自己的仓库界面选择</w:t>
      </w:r>
      <w:r>
        <w:t>settings</w:t>
      </w:r>
      <w:r>
        <w:t>，在最后可以选择删除仓库。</w:t>
      </w:r>
    </w:p>
    <w:p w14:paraId="0EFB58DB" w14:textId="77777777" w:rsidR="00B6226C" w:rsidRDefault="00C95AD6">
      <w:pPr>
        <w:pStyle w:val="FirstParagraph"/>
      </w:pPr>
      <w:r>
        <w:rPr>
          <w:noProof/>
        </w:rPr>
        <w:lastRenderedPageBreak/>
        <w:drawing>
          <wp:inline distT="0" distB="0" distL="0" distR="0" wp14:anchorId="5114CB8D" wp14:editId="25D1BD5C">
            <wp:extent cx="4514850" cy="1457325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project_month2\项目综合\img\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145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A5A43CA" wp14:editId="73E7A69F">
            <wp:extent cx="5334000" cy="3212756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project_month2\项目综合\img\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C90E4" w14:textId="77777777" w:rsidR="00B6226C" w:rsidRDefault="00C95AD6">
      <w:pPr>
        <w:pStyle w:val="Heading3"/>
      </w:pPr>
      <w:bookmarkStart w:id="16" w:name="header-n262"/>
      <w:r>
        <w:t>远程仓库操作命令</w:t>
      </w:r>
      <w:bookmarkEnd w:id="16"/>
    </w:p>
    <w:p w14:paraId="3A9F51AC" w14:textId="77777777" w:rsidR="00B6226C" w:rsidRDefault="00C95AD6">
      <w:pPr>
        <w:pStyle w:val="FirstParagraph"/>
      </w:pPr>
      <w:r>
        <w:t>所有操作在本地</w:t>
      </w:r>
      <w:r>
        <w:t>git</w:t>
      </w:r>
      <w:r>
        <w:t>仓库下进行</w:t>
      </w:r>
    </w:p>
    <w:p w14:paraId="0D0CFAF8" w14:textId="77777777" w:rsidR="00B6226C" w:rsidRDefault="00C95AD6" w:rsidP="00C95AD6">
      <w:pPr>
        <w:numPr>
          <w:ilvl w:val="0"/>
          <w:numId w:val="39"/>
        </w:numPr>
      </w:pPr>
      <w:r>
        <w:t>添加远程仓库</w:t>
      </w:r>
    </w:p>
    <w:p w14:paraId="4604BA82" w14:textId="77777777" w:rsidR="00B6226C" w:rsidRDefault="00C95AD6">
      <w:pPr>
        <w:pStyle w:val="SourceCode"/>
      </w:pPr>
      <w:r>
        <w:rPr>
          <w:rStyle w:val="VerbatimChar"/>
        </w:rPr>
        <w:t>git remote  add origin https://github.com/xxxxxxxxx</w:t>
      </w:r>
    </w:p>
    <w:p w14:paraId="3E73F2D4" w14:textId="77777777" w:rsidR="00B6226C" w:rsidRDefault="00C95AD6" w:rsidP="00C95AD6">
      <w:pPr>
        <w:numPr>
          <w:ilvl w:val="0"/>
          <w:numId w:val="40"/>
        </w:numPr>
      </w:pPr>
      <w:r>
        <w:t>查看连接的主机</w:t>
      </w:r>
    </w:p>
    <w:p w14:paraId="0137948C" w14:textId="77777777" w:rsidR="00B6226C" w:rsidRDefault="00C95AD6">
      <w:pPr>
        <w:pStyle w:val="BlockText"/>
      </w:pPr>
      <w:r>
        <w:t>git remote</w:t>
      </w:r>
      <w:r>
        <w:br/>
      </w:r>
      <w:r>
        <w:t>注意</w:t>
      </w:r>
      <w:r>
        <w:t xml:space="preserve">: </w:t>
      </w:r>
      <w:r>
        <w:t>一个</w:t>
      </w:r>
      <w:r>
        <w:t>git</w:t>
      </w:r>
      <w:r>
        <w:t>项目连接的远程主机名不会重复</w:t>
      </w:r>
    </w:p>
    <w:p w14:paraId="4C4A770E" w14:textId="77777777" w:rsidR="00B6226C" w:rsidRDefault="00C95AD6" w:rsidP="00C95AD6">
      <w:pPr>
        <w:numPr>
          <w:ilvl w:val="0"/>
          <w:numId w:val="41"/>
        </w:numPr>
      </w:pPr>
      <w:r>
        <w:t>删除远程主机</w:t>
      </w:r>
    </w:p>
    <w:p w14:paraId="5FC636C4" w14:textId="77777777" w:rsidR="00B6226C" w:rsidRDefault="00C95AD6">
      <w:pPr>
        <w:pStyle w:val="BlockText"/>
      </w:pPr>
      <w:r>
        <w:t>git remote rm [origin]</w:t>
      </w:r>
    </w:p>
    <w:p w14:paraId="522FEAF9" w14:textId="77777777" w:rsidR="00B6226C" w:rsidRDefault="00C95AD6" w:rsidP="00C95AD6">
      <w:pPr>
        <w:numPr>
          <w:ilvl w:val="0"/>
          <w:numId w:val="42"/>
        </w:numPr>
      </w:pPr>
      <w:r>
        <w:t>将本地分支推送给远程仓库</w:t>
      </w:r>
    </w:p>
    <w:p w14:paraId="13563045" w14:textId="77777777" w:rsidR="00B6226C" w:rsidRDefault="00C95AD6">
      <w:pPr>
        <w:pStyle w:val="FirstParagraph"/>
      </w:pPr>
      <w:r>
        <w:t>将</w:t>
      </w:r>
      <w:r>
        <w:t>master</w:t>
      </w:r>
      <w:r>
        <w:t>分支推送给</w:t>
      </w:r>
      <w:r>
        <w:t>origin</w:t>
      </w:r>
      <w:r>
        <w:t>主机远程仓库，第一次推送分支使用</w:t>
      </w:r>
      <w:r>
        <w:t>-u</w:t>
      </w:r>
      <w:r>
        <w:t>表示与远程对应分支建立自动关联</w:t>
      </w:r>
    </w:p>
    <w:p w14:paraId="6C868A6D" w14:textId="77777777" w:rsidR="00B6226C" w:rsidRDefault="00C95AD6">
      <w:pPr>
        <w:pStyle w:val="SourceCode"/>
      </w:pPr>
      <w:r>
        <w:rPr>
          <w:rStyle w:val="VerbatimChar"/>
        </w:rPr>
        <w:lastRenderedPageBreak/>
        <w:t>git push -u origin  master</w:t>
      </w:r>
    </w:p>
    <w:p w14:paraId="00795CC1" w14:textId="77777777" w:rsidR="00B6226C" w:rsidRDefault="00C95AD6" w:rsidP="00C95AD6">
      <w:pPr>
        <w:numPr>
          <w:ilvl w:val="0"/>
          <w:numId w:val="43"/>
        </w:numPr>
      </w:pPr>
      <w:r>
        <w:t>推送代码到远程仓库</w:t>
      </w:r>
    </w:p>
    <w:p w14:paraId="4AE813FB" w14:textId="77777777" w:rsidR="00B6226C" w:rsidRDefault="00C95AD6">
      <w:pPr>
        <w:pStyle w:val="SourceCode"/>
      </w:pPr>
      <w:r>
        <w:rPr>
          <w:rStyle w:val="VerbatimChar"/>
        </w:rPr>
        <w:t>git push</w:t>
      </w:r>
    </w:p>
    <w:p w14:paraId="4453630B" w14:textId="77777777" w:rsidR="00B6226C" w:rsidRDefault="00C95AD6" w:rsidP="00C95AD6">
      <w:pPr>
        <w:numPr>
          <w:ilvl w:val="0"/>
          <w:numId w:val="44"/>
        </w:numPr>
      </w:pPr>
      <w:r>
        <w:t>推送标签</w:t>
      </w:r>
    </w:p>
    <w:p w14:paraId="4E0B80A6" w14:textId="77777777" w:rsidR="00B6226C" w:rsidRDefault="00C95AD6">
      <w:pPr>
        <w:pStyle w:val="BlockText"/>
      </w:pPr>
      <w:r>
        <w:t>git push origin</w:t>
      </w:r>
      <w:r>
        <w:t xml:space="preserve"> [tag] </w:t>
      </w:r>
      <w:r>
        <w:t>推送本地标签到远程</w:t>
      </w:r>
    </w:p>
    <w:p w14:paraId="2A535079" w14:textId="77777777" w:rsidR="00B6226C" w:rsidRDefault="00C95AD6">
      <w:pPr>
        <w:pStyle w:val="BlockText"/>
      </w:pPr>
      <w:r>
        <w:t xml:space="preserve">git push origin --tags </w:t>
      </w:r>
      <w:r>
        <w:t>推送本地所有标签到远程</w:t>
      </w:r>
    </w:p>
    <w:p w14:paraId="59430893" w14:textId="77777777" w:rsidR="00B6226C" w:rsidRDefault="00C95AD6" w:rsidP="00C95AD6">
      <w:pPr>
        <w:numPr>
          <w:ilvl w:val="0"/>
          <w:numId w:val="45"/>
        </w:numPr>
      </w:pPr>
      <w:r>
        <w:t>推送旧的版本</w:t>
      </w:r>
    </w:p>
    <w:p w14:paraId="7BACC857" w14:textId="77777777" w:rsidR="00B6226C" w:rsidRDefault="00C95AD6">
      <w:pPr>
        <w:pStyle w:val="BlockText"/>
      </w:pPr>
      <w:r>
        <w:t xml:space="preserve">git push --force origin </w:t>
      </w:r>
      <w:r>
        <w:t>用于本地版本比远程版本旧时强行推送本地版本</w:t>
      </w:r>
    </w:p>
    <w:p w14:paraId="2E8EA2C0" w14:textId="77777777" w:rsidR="00B6226C" w:rsidRDefault="00C95AD6" w:rsidP="00C95AD6">
      <w:pPr>
        <w:numPr>
          <w:ilvl w:val="0"/>
          <w:numId w:val="46"/>
        </w:numPr>
      </w:pPr>
      <w:r>
        <w:t>删除远程分支和标签</w:t>
      </w:r>
    </w:p>
    <w:p w14:paraId="31065E04" w14:textId="77777777" w:rsidR="00B6226C" w:rsidRDefault="00C95AD6">
      <w:pPr>
        <w:pStyle w:val="BlockText"/>
      </w:pPr>
      <w:r>
        <w:t xml:space="preserve">git branch -a </w:t>
      </w:r>
      <w:r>
        <w:t>查看所有分支</w:t>
      </w:r>
      <w:r>
        <w:br/>
        <w:t xml:space="preserve">git push origin [:branch] </w:t>
      </w:r>
      <w:r>
        <w:t>删除远程分支</w:t>
      </w:r>
      <w:r>
        <w:br/>
        <w:t xml:space="preserve">git push origin --delete tag [tagname] </w:t>
      </w:r>
      <w:r>
        <w:t>删除远程仓库标签</w:t>
      </w:r>
    </w:p>
    <w:p w14:paraId="5C51971E" w14:textId="77777777" w:rsidR="00B6226C" w:rsidRDefault="00C95AD6" w:rsidP="00C95AD6">
      <w:pPr>
        <w:numPr>
          <w:ilvl w:val="0"/>
          <w:numId w:val="47"/>
        </w:numPr>
      </w:pPr>
      <w:r>
        <w:t>从远程获取代码</w:t>
      </w:r>
    </w:p>
    <w:p w14:paraId="411F47AB" w14:textId="77777777" w:rsidR="00B6226C" w:rsidRDefault="00C95AD6">
      <w:pPr>
        <w:pStyle w:val="FirstParagraph"/>
      </w:pPr>
      <w:r>
        <w:t>获取远程分支代码</w:t>
      </w:r>
    </w:p>
    <w:p w14:paraId="680D48EE" w14:textId="77777777" w:rsidR="00B6226C" w:rsidRDefault="00C95AD6">
      <w:pPr>
        <w:pStyle w:val="BlockText"/>
      </w:pPr>
      <w:r>
        <w:t xml:space="preserve">git pull </w:t>
      </w:r>
    </w:p>
    <w:p w14:paraId="60B3BC2F" w14:textId="77777777" w:rsidR="00B6226C" w:rsidRDefault="00C95AD6">
      <w:pPr>
        <w:pStyle w:val="Heading2"/>
      </w:pPr>
      <w:bookmarkStart w:id="17" w:name="header-n311"/>
      <w:r>
        <w:t>软件项目开发流程</w:t>
      </w:r>
      <w:bookmarkEnd w:id="17"/>
    </w:p>
    <w:p w14:paraId="6A473C3A" w14:textId="77777777" w:rsidR="00B6226C" w:rsidRDefault="00C95AD6">
      <w:pPr>
        <w:pStyle w:val="SourceCode"/>
      </w:pPr>
      <w:r>
        <w:rPr>
          <w:rStyle w:val="VerbatimChar"/>
        </w:rPr>
        <w:t>需求分</w:t>
      </w:r>
      <w:r>
        <w:rPr>
          <w:rStyle w:val="VerbatimChar"/>
        </w:rPr>
        <w:t>析</w:t>
      </w:r>
      <w:r>
        <w:rPr>
          <w:rStyle w:val="VerbatimChar"/>
        </w:rPr>
        <w:t xml:space="preserve"> ----</w:t>
      </w:r>
      <w:r>
        <w:rPr>
          <w:rStyle w:val="VerbatimChar"/>
        </w:rPr>
        <w:t>》</w:t>
      </w:r>
      <w:r>
        <w:rPr>
          <w:rStyle w:val="VerbatimChar"/>
        </w:rPr>
        <w:t xml:space="preserve"> </w:t>
      </w:r>
      <w:r>
        <w:rPr>
          <w:rStyle w:val="VerbatimChar"/>
        </w:rPr>
        <w:t>概要设计</w:t>
      </w:r>
      <w:r>
        <w:rPr>
          <w:rStyle w:val="VerbatimChar"/>
        </w:rPr>
        <w:t xml:space="preserve">  ---</w:t>
      </w:r>
      <w:r>
        <w:rPr>
          <w:rStyle w:val="VerbatimChar"/>
        </w:rPr>
        <w:t>》</w:t>
      </w:r>
      <w:r>
        <w:rPr>
          <w:rStyle w:val="VerbatimChar"/>
        </w:rPr>
        <w:t xml:space="preserve"> </w:t>
      </w:r>
      <w:r>
        <w:rPr>
          <w:rStyle w:val="VerbatimChar"/>
        </w:rPr>
        <w:t>项目计划</w:t>
      </w:r>
      <w:r>
        <w:rPr>
          <w:rStyle w:val="VerbatimChar"/>
        </w:rPr>
        <w:t xml:space="preserve"> ----</w:t>
      </w:r>
      <w:r>
        <w:rPr>
          <w:rStyle w:val="VerbatimChar"/>
        </w:rPr>
        <w:t>》详细设计</w:t>
      </w:r>
      <w:r>
        <w:rPr>
          <w:rStyle w:val="VerbatimChar"/>
        </w:rPr>
        <w:t>---</w:t>
      </w:r>
      <w:r>
        <w:rPr>
          <w:rStyle w:val="VerbatimChar"/>
        </w:rPr>
        <w:t>》编码测试</w:t>
      </w:r>
      <w:r>
        <w:rPr>
          <w:rStyle w:val="VerbatimChar"/>
        </w:rPr>
        <w:t xml:space="preserve"> -----</w:t>
      </w:r>
      <w:r>
        <w:rPr>
          <w:rStyle w:val="VerbatimChar"/>
        </w:rPr>
        <w:t>》项目测试</w:t>
      </w:r>
      <w:r>
        <w:rPr>
          <w:rStyle w:val="VerbatimChar"/>
        </w:rPr>
        <w:t xml:space="preserve"> ----</w:t>
      </w:r>
      <w:r>
        <w:rPr>
          <w:rStyle w:val="VerbatimChar"/>
        </w:rPr>
        <w:t>》调试修改</w:t>
      </w:r>
      <w:r>
        <w:rPr>
          <w:rStyle w:val="VerbatimChar"/>
        </w:rPr>
        <w:t xml:space="preserve"> ---</w:t>
      </w:r>
      <w:r>
        <w:rPr>
          <w:rStyle w:val="VerbatimChar"/>
        </w:rPr>
        <w:t>》项目发布</w:t>
      </w:r>
      <w:r>
        <w:rPr>
          <w:rStyle w:val="VerbatimChar"/>
        </w:rPr>
        <w:t>----</w:t>
      </w:r>
      <w:r>
        <w:rPr>
          <w:rStyle w:val="VerbatimChar"/>
        </w:rPr>
        <w:t>》后期维护</w:t>
      </w:r>
    </w:p>
    <w:p w14:paraId="49DE5F27" w14:textId="77777777" w:rsidR="00B6226C" w:rsidRDefault="00C95AD6">
      <w:pPr>
        <w:pStyle w:val="BlockText"/>
      </w:pPr>
      <w:r>
        <w:t>需求分析</w:t>
      </w:r>
      <w:r>
        <w:t xml:space="preserve"> </w:t>
      </w:r>
      <w:r>
        <w:t>：</w:t>
      </w:r>
      <w:r>
        <w:t xml:space="preserve"> </w:t>
      </w:r>
      <w:r>
        <w:t>确定用户的真实需求</w:t>
      </w:r>
      <w:r>
        <w:t xml:space="preserve"> </w:t>
      </w:r>
    </w:p>
    <w:p w14:paraId="72F52C16" w14:textId="77777777" w:rsidR="00B6226C" w:rsidRDefault="00C95AD6" w:rsidP="00C95AD6">
      <w:pPr>
        <w:pStyle w:val="BlockText"/>
        <w:numPr>
          <w:ilvl w:val="0"/>
          <w:numId w:val="48"/>
        </w:numPr>
      </w:pPr>
      <w:r>
        <w:t>确定用户的真实需求，项目的基本功能</w:t>
      </w:r>
    </w:p>
    <w:p w14:paraId="42A94ECA" w14:textId="77777777" w:rsidR="00B6226C" w:rsidRDefault="00C95AD6" w:rsidP="00C95AD6">
      <w:pPr>
        <w:pStyle w:val="BlockText"/>
        <w:numPr>
          <w:ilvl w:val="0"/>
          <w:numId w:val="48"/>
        </w:numPr>
      </w:pPr>
      <w:r>
        <w:t>确定项目的整体难度和可行性分析</w:t>
      </w:r>
    </w:p>
    <w:p w14:paraId="74406C87" w14:textId="77777777" w:rsidR="00B6226C" w:rsidRDefault="00C95AD6" w:rsidP="00C95AD6">
      <w:pPr>
        <w:pStyle w:val="BlockText"/>
        <w:numPr>
          <w:ilvl w:val="0"/>
          <w:numId w:val="48"/>
        </w:numPr>
      </w:pPr>
      <w:r>
        <w:t>需求分析文档，用户确认</w:t>
      </w:r>
    </w:p>
    <w:p w14:paraId="66906C61" w14:textId="77777777" w:rsidR="00B6226C" w:rsidRDefault="00C95AD6">
      <w:pPr>
        <w:pStyle w:val="BlockText"/>
      </w:pPr>
      <w:r>
        <w:t>概要设计：对项目进行初步分析和整体设计</w:t>
      </w:r>
    </w:p>
    <w:p w14:paraId="4D9AB076" w14:textId="77777777" w:rsidR="00B6226C" w:rsidRDefault="00C95AD6" w:rsidP="00C95AD6">
      <w:pPr>
        <w:pStyle w:val="BlockText"/>
        <w:numPr>
          <w:ilvl w:val="0"/>
          <w:numId w:val="49"/>
        </w:numPr>
      </w:pPr>
      <w:r>
        <w:t>确定功能模块</w:t>
      </w:r>
    </w:p>
    <w:p w14:paraId="427075EF" w14:textId="77777777" w:rsidR="00B6226C" w:rsidRDefault="00C95AD6" w:rsidP="00C95AD6">
      <w:pPr>
        <w:pStyle w:val="BlockText"/>
        <w:numPr>
          <w:ilvl w:val="0"/>
          <w:numId w:val="49"/>
        </w:numPr>
      </w:pPr>
      <w:r>
        <w:t>进行可行性分析</w:t>
      </w:r>
      <w:r>
        <w:t xml:space="preserve"> </w:t>
      </w:r>
      <w:r>
        <w:t>搭建整体架构图</w:t>
      </w:r>
    </w:p>
    <w:p w14:paraId="6F692E35" w14:textId="77777777" w:rsidR="00B6226C" w:rsidRDefault="00C95AD6" w:rsidP="00C95AD6">
      <w:pPr>
        <w:pStyle w:val="BlockText"/>
        <w:numPr>
          <w:ilvl w:val="0"/>
          <w:numId w:val="49"/>
        </w:numPr>
      </w:pPr>
      <w:r>
        <w:t>确定技术思路和使用框架</w:t>
      </w:r>
    </w:p>
    <w:p w14:paraId="311EA609" w14:textId="77777777" w:rsidR="00B6226C" w:rsidRDefault="00C95AD6" w:rsidP="00C95AD6">
      <w:pPr>
        <w:pStyle w:val="BlockText"/>
        <w:numPr>
          <w:ilvl w:val="0"/>
          <w:numId w:val="49"/>
        </w:numPr>
      </w:pPr>
      <w:r>
        <w:t>形成概要文档指导开发流程</w:t>
      </w:r>
    </w:p>
    <w:p w14:paraId="7FD467A1" w14:textId="77777777" w:rsidR="00B6226C" w:rsidRDefault="00C95AD6">
      <w:pPr>
        <w:pStyle w:val="BlockText"/>
      </w:pPr>
      <w:r>
        <w:t>项目计划</w:t>
      </w:r>
      <w:r>
        <w:t xml:space="preserve"> </w:t>
      </w:r>
      <w:r>
        <w:t>：</w:t>
      </w:r>
      <w:r>
        <w:t xml:space="preserve"> </w:t>
      </w:r>
      <w:r>
        <w:t>确定项目开发的时间轴和流程</w:t>
      </w:r>
    </w:p>
    <w:p w14:paraId="12988CD1" w14:textId="77777777" w:rsidR="00B6226C" w:rsidRDefault="00C95AD6" w:rsidP="00C95AD6">
      <w:pPr>
        <w:pStyle w:val="BlockText"/>
        <w:numPr>
          <w:ilvl w:val="0"/>
          <w:numId w:val="50"/>
        </w:numPr>
      </w:pPr>
      <w:r>
        <w:t>确定开发工作的先后顺序</w:t>
      </w:r>
    </w:p>
    <w:p w14:paraId="015EF530" w14:textId="77777777" w:rsidR="00B6226C" w:rsidRDefault="00C95AD6" w:rsidP="00C95AD6">
      <w:pPr>
        <w:pStyle w:val="BlockText"/>
        <w:numPr>
          <w:ilvl w:val="0"/>
          <w:numId w:val="50"/>
        </w:numPr>
      </w:pPr>
      <w:r>
        <w:t>确定时间轴</w:t>
      </w:r>
      <w:r>
        <w:t xml:space="preserve"> </w:t>
      </w:r>
      <w:r>
        <w:t>，事件里程碑</w:t>
      </w:r>
    </w:p>
    <w:p w14:paraId="32F0DBF3" w14:textId="77777777" w:rsidR="00B6226C" w:rsidRDefault="00C95AD6" w:rsidP="00C95AD6">
      <w:pPr>
        <w:pStyle w:val="BlockText"/>
        <w:numPr>
          <w:ilvl w:val="0"/>
          <w:numId w:val="50"/>
        </w:numPr>
      </w:pPr>
      <w:r>
        <w:lastRenderedPageBreak/>
        <w:t>人员分工</w:t>
      </w:r>
      <w:r>
        <w:t xml:space="preserve"> </w:t>
      </w:r>
    </w:p>
    <w:p w14:paraId="5D32C4E1" w14:textId="77777777" w:rsidR="00B6226C" w:rsidRDefault="00C95AD6" w:rsidP="00C95AD6">
      <w:pPr>
        <w:pStyle w:val="BlockText"/>
        <w:numPr>
          <w:ilvl w:val="0"/>
          <w:numId w:val="50"/>
        </w:numPr>
      </w:pPr>
      <w:r>
        <w:t>形成甘特图和思维导图等辅助内容</w:t>
      </w:r>
    </w:p>
    <w:p w14:paraId="7FB7DBA4" w14:textId="77777777" w:rsidR="00B6226C" w:rsidRDefault="00C95AD6">
      <w:pPr>
        <w:pStyle w:val="BlockText"/>
      </w:pPr>
      <w:r>
        <w:t>详细设计</w:t>
      </w:r>
      <w:r>
        <w:t xml:space="preserve"> </w:t>
      </w:r>
      <w:r>
        <w:t>：</w:t>
      </w:r>
      <w:r>
        <w:t xml:space="preserve"> </w:t>
      </w:r>
      <w:r>
        <w:t>项目的具体实现</w:t>
      </w:r>
    </w:p>
    <w:p w14:paraId="4B721A50" w14:textId="77777777" w:rsidR="00B6226C" w:rsidRDefault="00C95AD6">
      <w:pPr>
        <w:pStyle w:val="BlockText"/>
      </w:pPr>
      <w:r>
        <w:t>1.</w:t>
      </w:r>
      <w:r>
        <w:t>形成详细设计文档</w:t>
      </w:r>
      <w:r>
        <w:t xml:space="preserve"> </w:t>
      </w:r>
      <w:r>
        <w:t>：</w:t>
      </w:r>
      <w:r>
        <w:t xml:space="preserve"> </w:t>
      </w:r>
      <w:r>
        <w:t>思路，逻辑流程，功能说明，技术点说明，数据结构说明，代码说明</w:t>
      </w:r>
    </w:p>
    <w:p w14:paraId="73685317" w14:textId="77777777" w:rsidR="00B6226C" w:rsidRDefault="00C95AD6">
      <w:pPr>
        <w:pStyle w:val="BlockText"/>
      </w:pPr>
      <w:r>
        <w:t>编码测试</w:t>
      </w:r>
      <w:r>
        <w:t xml:space="preserve"> </w:t>
      </w:r>
      <w:r>
        <w:t>：</w:t>
      </w:r>
      <w:r>
        <w:t xml:space="preserve"> </w:t>
      </w:r>
      <w:r>
        <w:t>按照预定计划实现代码编写，并且做基本检测</w:t>
      </w:r>
    </w:p>
    <w:p w14:paraId="04488601" w14:textId="77777777" w:rsidR="00B6226C" w:rsidRDefault="00C95AD6" w:rsidP="00C95AD6">
      <w:pPr>
        <w:pStyle w:val="BlockText"/>
        <w:numPr>
          <w:ilvl w:val="0"/>
          <w:numId w:val="51"/>
        </w:numPr>
      </w:pPr>
      <w:r>
        <w:t>代码编写</w:t>
      </w:r>
    </w:p>
    <w:p w14:paraId="6D499686" w14:textId="77777777" w:rsidR="00B6226C" w:rsidRDefault="00C95AD6" w:rsidP="00C95AD6">
      <w:pPr>
        <w:pStyle w:val="BlockText"/>
        <w:numPr>
          <w:ilvl w:val="0"/>
          <w:numId w:val="51"/>
        </w:numPr>
      </w:pPr>
      <w:r>
        <w:t>写测试程序</w:t>
      </w:r>
    </w:p>
    <w:p w14:paraId="3B207B6E" w14:textId="77777777" w:rsidR="00B6226C" w:rsidRDefault="00C95AD6" w:rsidP="00C95AD6">
      <w:pPr>
        <w:pStyle w:val="BlockText"/>
        <w:numPr>
          <w:ilvl w:val="0"/>
          <w:numId w:val="51"/>
        </w:numPr>
      </w:pPr>
      <w:r>
        <w:t>技术攻关</w:t>
      </w:r>
    </w:p>
    <w:p w14:paraId="682C0266" w14:textId="77777777" w:rsidR="00B6226C" w:rsidRDefault="00C95AD6">
      <w:pPr>
        <w:pStyle w:val="BlockText"/>
      </w:pPr>
      <w:r>
        <w:t>项目测试</w:t>
      </w:r>
      <w:r>
        <w:t xml:space="preserve"> </w:t>
      </w:r>
      <w:r>
        <w:t>：</w:t>
      </w:r>
      <w:r>
        <w:t xml:space="preserve"> </w:t>
      </w:r>
      <w:r>
        <w:t>对项目按照功能进行测试</w:t>
      </w:r>
    </w:p>
    <w:p w14:paraId="7B650248" w14:textId="77777777" w:rsidR="00B6226C" w:rsidRDefault="00C95AD6" w:rsidP="00C95AD6">
      <w:pPr>
        <w:pStyle w:val="BlockText"/>
        <w:numPr>
          <w:ilvl w:val="0"/>
          <w:numId w:val="52"/>
        </w:numPr>
      </w:pPr>
      <w:r>
        <w:t>跨平台测试</w:t>
      </w:r>
      <w:r>
        <w:t xml:space="preserve"> </w:t>
      </w:r>
      <w:r>
        <w:t>，使用测试</w:t>
      </w:r>
    </w:p>
    <w:p w14:paraId="6D156E54" w14:textId="77777777" w:rsidR="00B6226C" w:rsidRDefault="00C95AD6" w:rsidP="00C95AD6">
      <w:pPr>
        <w:pStyle w:val="BlockText"/>
        <w:numPr>
          <w:ilvl w:val="0"/>
          <w:numId w:val="52"/>
        </w:numPr>
      </w:pPr>
      <w:r>
        <w:t>根据测试报告进行代码修改</w:t>
      </w:r>
    </w:p>
    <w:p w14:paraId="6A367530" w14:textId="77777777" w:rsidR="00B6226C" w:rsidRDefault="00C95AD6" w:rsidP="00C95AD6">
      <w:pPr>
        <w:pStyle w:val="BlockText"/>
        <w:numPr>
          <w:ilvl w:val="0"/>
          <w:numId w:val="52"/>
        </w:numPr>
      </w:pPr>
      <w:r>
        <w:t>完成测试报告</w:t>
      </w:r>
    </w:p>
    <w:p w14:paraId="463AA933" w14:textId="77777777" w:rsidR="00B6226C" w:rsidRDefault="00C95AD6">
      <w:pPr>
        <w:pStyle w:val="BlockText"/>
      </w:pPr>
      <w:r>
        <w:t>项目发布</w:t>
      </w:r>
    </w:p>
    <w:p w14:paraId="5379DF8B" w14:textId="77777777" w:rsidR="00B6226C" w:rsidRDefault="00C95AD6">
      <w:pPr>
        <w:pStyle w:val="BlockText"/>
      </w:pPr>
      <w:r>
        <w:t>1.</w:t>
      </w:r>
      <w:r>
        <w:t>项目交付用户进行发布</w:t>
      </w:r>
      <w:r>
        <w:br/>
        <w:t>2.</w:t>
      </w:r>
      <w:r>
        <w:t>编写项目说明文档</w:t>
      </w:r>
    </w:p>
    <w:p w14:paraId="0581C56B" w14:textId="77777777" w:rsidR="00B6226C" w:rsidRDefault="00C95AD6">
      <w:pPr>
        <w:pStyle w:val="BlockText"/>
      </w:pPr>
      <w:r>
        <w:t>后期维护</w:t>
      </w:r>
    </w:p>
    <w:p w14:paraId="5E7F5F41" w14:textId="77777777" w:rsidR="00B6226C" w:rsidRDefault="00C95AD6">
      <w:pPr>
        <w:pStyle w:val="BlockText"/>
      </w:pPr>
      <w:r>
        <w:t>1.</w:t>
      </w:r>
      <w:r>
        <w:t>维护项目正常运转</w:t>
      </w:r>
      <w:r>
        <w:br/>
        <w:t>2.</w:t>
      </w:r>
      <w:r>
        <w:t>进行项目的迭代升级</w:t>
      </w:r>
    </w:p>
    <w:p w14:paraId="57762218" w14:textId="77777777" w:rsidR="00B6226C" w:rsidRDefault="00C95AD6">
      <w:pPr>
        <w:pStyle w:val="Heading3"/>
      </w:pPr>
      <w:bookmarkStart w:id="18" w:name="header-n379"/>
      <w:r>
        <w:t>项目注意事项</w:t>
      </w:r>
      <w:bookmarkEnd w:id="18"/>
    </w:p>
    <w:p w14:paraId="6A06D89E" w14:textId="77777777" w:rsidR="00B6226C" w:rsidRDefault="00C95AD6" w:rsidP="00C95AD6">
      <w:pPr>
        <w:numPr>
          <w:ilvl w:val="0"/>
          <w:numId w:val="53"/>
        </w:numPr>
      </w:pPr>
      <w:r>
        <w:t>按时完成项目工作和项目时间不足之间的冲突</w:t>
      </w:r>
    </w:p>
    <w:p w14:paraId="23B126CD" w14:textId="77777777" w:rsidR="00B6226C" w:rsidRDefault="00C95AD6" w:rsidP="00C95AD6">
      <w:pPr>
        <w:numPr>
          <w:ilvl w:val="0"/>
          <w:numId w:val="53"/>
        </w:numPr>
      </w:pPr>
      <w:r>
        <w:t>项目实施人员之间的冲突</w:t>
      </w:r>
    </w:p>
    <w:p w14:paraId="5E2A548C" w14:textId="77777777" w:rsidR="00B6226C" w:rsidRDefault="00C95AD6">
      <w:pPr>
        <w:pStyle w:val="Heading3"/>
      </w:pPr>
      <w:bookmarkStart w:id="19" w:name="header-n385"/>
      <w:r>
        <w:t>项目工具的使用</w:t>
      </w:r>
      <w:bookmarkEnd w:id="19"/>
    </w:p>
    <w:p w14:paraId="18FA630B" w14:textId="77777777" w:rsidR="00B6226C" w:rsidRDefault="00C95AD6">
      <w:pPr>
        <w:pStyle w:val="FirstParagraph"/>
      </w:pPr>
      <w:r>
        <w:t>编写文档：</w:t>
      </w:r>
      <w:r>
        <w:t xml:space="preserve"> word ppt excel markdown LaTex</w:t>
      </w:r>
      <w:r>
        <w:br/>
      </w:r>
      <w:r>
        <w:t>项目流程图</w:t>
      </w:r>
      <w:r>
        <w:t xml:space="preserve"> </w:t>
      </w:r>
      <w:r>
        <w:t>：</w:t>
      </w:r>
      <w:r>
        <w:t xml:space="preserve"> Mindmanager visio</w:t>
      </w:r>
      <w:r>
        <w:br/>
      </w:r>
      <w:r>
        <w:t>项目管理</w:t>
      </w:r>
      <w:r>
        <w:t xml:space="preserve"> </w:t>
      </w:r>
      <w:r>
        <w:t>：</w:t>
      </w:r>
      <w:r>
        <w:t xml:space="preserve"> project</w:t>
      </w:r>
      <w:r>
        <w:br/>
      </w:r>
      <w:r>
        <w:t>代码管理</w:t>
      </w:r>
      <w:r>
        <w:t xml:space="preserve"> </w:t>
      </w:r>
      <w:r>
        <w:t>：</w:t>
      </w:r>
      <w:r>
        <w:t xml:space="preserve"> svn git</w:t>
      </w:r>
    </w:p>
    <w:p w14:paraId="58B64ADA" w14:textId="77777777" w:rsidR="00B6226C" w:rsidRDefault="00C95AD6">
      <w:pPr>
        <w:pStyle w:val="Heading2"/>
      </w:pPr>
      <w:bookmarkStart w:id="20" w:name="header-n387"/>
      <w:r>
        <w:t>在线词典</w:t>
      </w:r>
      <w:bookmarkEnd w:id="20"/>
    </w:p>
    <w:p w14:paraId="64626D54" w14:textId="77777777" w:rsidR="00B6226C" w:rsidRDefault="00C95AD6">
      <w:pPr>
        <w:pStyle w:val="FirstParagraph"/>
      </w:pPr>
      <w:r>
        <w:rPr>
          <w:b/>
          <w:i/>
        </w:rPr>
        <w:t>参考代码：</w:t>
      </w:r>
      <w:r>
        <w:rPr>
          <w:b/>
          <w:i/>
        </w:rPr>
        <w:t>day18/dict</w:t>
      </w:r>
    </w:p>
    <w:p w14:paraId="2F090B14" w14:textId="77777777" w:rsidR="00B6226C" w:rsidRDefault="00C95AD6">
      <w:pPr>
        <w:pStyle w:val="Heading3"/>
      </w:pPr>
      <w:bookmarkStart w:id="21" w:name="header-n389"/>
      <w:r>
        <w:t>功能说明</w:t>
      </w:r>
      <w:bookmarkEnd w:id="21"/>
    </w:p>
    <w:p w14:paraId="08FAD6C2" w14:textId="77777777" w:rsidR="00B6226C" w:rsidRDefault="00C95AD6">
      <w:pPr>
        <w:pStyle w:val="BlockText"/>
      </w:pPr>
      <w:r>
        <w:t>用户可以登录和注册</w:t>
      </w:r>
    </w:p>
    <w:p w14:paraId="1A0D97D0" w14:textId="77777777" w:rsidR="00B6226C" w:rsidRDefault="00C95AD6" w:rsidP="00C95AD6">
      <w:pPr>
        <w:pStyle w:val="BlockText"/>
        <w:numPr>
          <w:ilvl w:val="0"/>
          <w:numId w:val="54"/>
        </w:numPr>
      </w:pPr>
      <w:r>
        <w:lastRenderedPageBreak/>
        <w:t>登录凭借用户名和密码登录</w:t>
      </w:r>
    </w:p>
    <w:p w14:paraId="1685B70B" w14:textId="77777777" w:rsidR="00B6226C" w:rsidRDefault="00C95AD6" w:rsidP="00C95AD6">
      <w:pPr>
        <w:pStyle w:val="BlockText"/>
        <w:numPr>
          <w:ilvl w:val="0"/>
          <w:numId w:val="54"/>
        </w:numPr>
      </w:pPr>
      <w:r>
        <w:t>注册要求用户必须填写用户名，密码，其他内容自定</w:t>
      </w:r>
    </w:p>
    <w:p w14:paraId="22CBE87B" w14:textId="77777777" w:rsidR="00B6226C" w:rsidRDefault="00C95AD6" w:rsidP="00C95AD6">
      <w:pPr>
        <w:pStyle w:val="BlockText"/>
        <w:numPr>
          <w:ilvl w:val="0"/>
          <w:numId w:val="54"/>
        </w:numPr>
      </w:pPr>
      <w:r>
        <w:t>用户名要求不能重复</w:t>
      </w:r>
    </w:p>
    <w:p w14:paraId="03A2751A" w14:textId="77777777" w:rsidR="00B6226C" w:rsidRDefault="00C95AD6" w:rsidP="00C95AD6">
      <w:pPr>
        <w:pStyle w:val="BlockText"/>
        <w:numPr>
          <w:ilvl w:val="0"/>
          <w:numId w:val="54"/>
        </w:numPr>
      </w:pPr>
      <w:r>
        <w:t>要求用户信息能够长期保存</w:t>
      </w:r>
    </w:p>
    <w:p w14:paraId="0A7325B0" w14:textId="77777777" w:rsidR="00B6226C" w:rsidRDefault="00C95AD6">
      <w:pPr>
        <w:pStyle w:val="BlockText"/>
      </w:pPr>
      <w:r>
        <w:t>可以通过基本的图形界面</w:t>
      </w:r>
      <w:r>
        <w:t>print</w:t>
      </w:r>
      <w:r>
        <w:t>以提示客</w:t>
      </w:r>
      <w:r>
        <w:t>户端输入。</w:t>
      </w:r>
    </w:p>
    <w:p w14:paraId="7E799019" w14:textId="77777777" w:rsidR="00B6226C" w:rsidRDefault="00C95AD6" w:rsidP="00C95AD6">
      <w:pPr>
        <w:pStyle w:val="BlockText"/>
        <w:numPr>
          <w:ilvl w:val="0"/>
          <w:numId w:val="55"/>
        </w:numPr>
      </w:pPr>
      <w:r>
        <w:t>程序分为服务端和客户端两部分</w:t>
      </w:r>
    </w:p>
    <w:p w14:paraId="189A1402" w14:textId="77777777" w:rsidR="00B6226C" w:rsidRDefault="00C95AD6" w:rsidP="00C95AD6">
      <w:pPr>
        <w:pStyle w:val="BlockText"/>
        <w:numPr>
          <w:ilvl w:val="0"/>
          <w:numId w:val="55"/>
        </w:numPr>
      </w:pPr>
      <w:r>
        <w:t>客户端通过</w:t>
      </w:r>
      <w:r>
        <w:t>print</w:t>
      </w:r>
      <w:r>
        <w:t>打印简单界面输入命令发起请求</w:t>
      </w:r>
    </w:p>
    <w:p w14:paraId="69FE4D31" w14:textId="77777777" w:rsidR="00B6226C" w:rsidRDefault="00C95AD6" w:rsidP="00C95AD6">
      <w:pPr>
        <w:pStyle w:val="BlockText"/>
        <w:numPr>
          <w:ilvl w:val="0"/>
          <w:numId w:val="55"/>
        </w:numPr>
      </w:pPr>
      <w:r>
        <w:t>服务端主要负责逻辑数据处理</w:t>
      </w:r>
    </w:p>
    <w:p w14:paraId="5BE4410B" w14:textId="77777777" w:rsidR="00B6226C" w:rsidRDefault="00C95AD6" w:rsidP="00C95AD6">
      <w:pPr>
        <w:pStyle w:val="BlockText"/>
        <w:numPr>
          <w:ilvl w:val="0"/>
          <w:numId w:val="55"/>
        </w:numPr>
      </w:pPr>
      <w:r>
        <w:t>启动服务端后应该能满足多个客户端同时操作</w:t>
      </w:r>
    </w:p>
    <w:p w14:paraId="5EA02094" w14:textId="77777777" w:rsidR="00B6226C" w:rsidRDefault="00C95AD6">
      <w:pPr>
        <w:pStyle w:val="BlockText"/>
      </w:pPr>
      <w:r>
        <w:t>客户端启动后即进入一级界面，包含如下功能：登录</w:t>
      </w:r>
      <w:r>
        <w:t xml:space="preserve"> </w:t>
      </w:r>
      <w:r>
        <w:t>注册</w:t>
      </w:r>
      <w:r>
        <w:t xml:space="preserve"> </w:t>
      </w:r>
      <w:r>
        <w:t>退出</w:t>
      </w:r>
    </w:p>
    <w:p w14:paraId="400EC8F3" w14:textId="77777777" w:rsidR="00B6226C" w:rsidRDefault="00C95AD6">
      <w:pPr>
        <w:pStyle w:val="SourceCode"/>
      </w:pPr>
      <w:r>
        <w:rPr>
          <w:rStyle w:val="VerbatimChar"/>
        </w:rPr>
        <w:t xml:space="preserve">* </w:t>
      </w:r>
      <w:r>
        <w:rPr>
          <w:rStyle w:val="VerbatimChar"/>
        </w:rPr>
        <w:t>退出后即退出该软件</w:t>
      </w:r>
      <w:r>
        <w:br/>
      </w:r>
      <w:r>
        <w:rPr>
          <w:rStyle w:val="VerbatimChar"/>
        </w:rPr>
        <w:t xml:space="preserve">* </w:t>
      </w:r>
      <w:r>
        <w:rPr>
          <w:rStyle w:val="VerbatimChar"/>
        </w:rPr>
        <w:t>登录成功即进入二级界面，失败回到一级界面</w:t>
      </w:r>
      <w:r>
        <w:br/>
      </w:r>
      <w:r>
        <w:rPr>
          <w:rStyle w:val="VerbatimChar"/>
        </w:rPr>
        <w:t xml:space="preserve">* </w:t>
      </w:r>
      <w:r>
        <w:rPr>
          <w:rStyle w:val="VerbatimChar"/>
        </w:rPr>
        <w:t>注册成功可以回到一级界面继续登录，也可以直接用注册用户进入二级界面</w:t>
      </w:r>
    </w:p>
    <w:p w14:paraId="123FDD6F" w14:textId="77777777" w:rsidR="00B6226C" w:rsidRDefault="00C95AD6">
      <w:pPr>
        <w:pStyle w:val="BlockText"/>
      </w:pPr>
      <w:r>
        <w:t>用户登录后进入二级界面，功能如下：查单词</w:t>
      </w:r>
      <w:r>
        <w:t xml:space="preserve"> </w:t>
      </w:r>
      <w:r>
        <w:t>历史记录</w:t>
      </w:r>
      <w:r>
        <w:t xml:space="preserve"> </w:t>
      </w:r>
      <w:r>
        <w:t>注销</w:t>
      </w:r>
    </w:p>
    <w:p w14:paraId="371EA5EB" w14:textId="77777777" w:rsidR="00B6226C" w:rsidRDefault="00C95AD6">
      <w:pPr>
        <w:pStyle w:val="SourceCode"/>
      </w:pPr>
      <w:r>
        <w:rPr>
          <w:rStyle w:val="VerbatimChar"/>
        </w:rPr>
        <w:t xml:space="preserve">* </w:t>
      </w:r>
      <w:r>
        <w:rPr>
          <w:rStyle w:val="VerbatimChar"/>
        </w:rPr>
        <w:t>选择注销则回到一级界面</w:t>
      </w:r>
      <w:r>
        <w:br/>
      </w:r>
      <w:r>
        <w:rPr>
          <w:rStyle w:val="VerbatimChar"/>
        </w:rPr>
        <w:t xml:space="preserve">* </w:t>
      </w:r>
      <w:r>
        <w:rPr>
          <w:rStyle w:val="VerbatimChar"/>
        </w:rPr>
        <w:t>查单词：循环输入单词，得到单词解释，输入特殊符号退出单词查</w:t>
      </w:r>
      <w:r>
        <w:rPr>
          <w:rStyle w:val="VerbatimChar"/>
        </w:rPr>
        <w:t>询状态</w:t>
      </w:r>
      <w:r>
        <w:br/>
      </w:r>
      <w:r>
        <w:rPr>
          <w:rStyle w:val="VerbatimChar"/>
        </w:rPr>
        <w:t xml:space="preserve">* </w:t>
      </w:r>
      <w:r>
        <w:rPr>
          <w:rStyle w:val="VerbatimChar"/>
        </w:rPr>
        <w:t>历史记录：查询当前用户的查词记录，要求记录包含</w:t>
      </w:r>
      <w:r>
        <w:rPr>
          <w:rStyle w:val="VerbatimChar"/>
        </w:rPr>
        <w:t>name   word   time</w:t>
      </w:r>
      <w:r>
        <w:rPr>
          <w:rStyle w:val="VerbatimChar"/>
        </w:rPr>
        <w:t>。可以查看所有记录或者前</w:t>
      </w:r>
      <w:r>
        <w:rPr>
          <w:rStyle w:val="VerbatimChar"/>
        </w:rPr>
        <w:t>10</w:t>
      </w:r>
      <w:r>
        <w:rPr>
          <w:rStyle w:val="VerbatimChar"/>
        </w:rPr>
        <w:t>条均可。</w:t>
      </w:r>
    </w:p>
    <w:p w14:paraId="2DD003DC" w14:textId="77777777" w:rsidR="00B6226C" w:rsidRDefault="00B6226C">
      <w:pPr>
        <w:pStyle w:val="FirstParagraph"/>
      </w:pPr>
    </w:p>
    <w:p w14:paraId="2030E072" w14:textId="77777777" w:rsidR="00B6226C" w:rsidRDefault="00C95AD6">
      <w:pPr>
        <w:pStyle w:val="Heading2"/>
      </w:pPr>
      <w:bookmarkStart w:id="22" w:name="header-n419"/>
      <w:r>
        <w:t>HTTPServer</w:t>
      </w:r>
      <w:bookmarkEnd w:id="22"/>
    </w:p>
    <w:p w14:paraId="0E1F40DF" w14:textId="77777777" w:rsidR="00B6226C" w:rsidRDefault="00C95AD6">
      <w:pPr>
        <w:pStyle w:val="FirstParagraph"/>
      </w:pPr>
      <w:r>
        <w:rPr>
          <w:b/>
          <w:i/>
        </w:rPr>
        <w:t>参考代码：</w:t>
      </w:r>
      <w:r>
        <w:rPr>
          <w:b/>
          <w:i/>
        </w:rPr>
        <w:t>day19/HTTPServer</w:t>
      </w:r>
    </w:p>
    <w:p w14:paraId="60085B1D" w14:textId="77777777" w:rsidR="00B6226C" w:rsidRDefault="00C95AD6">
      <w:pPr>
        <w:pStyle w:val="Heading3"/>
      </w:pPr>
      <w:bookmarkStart w:id="23" w:name="header-n421"/>
      <w:r>
        <w:t>功能</w:t>
      </w:r>
      <w:r>
        <w:t xml:space="preserve"> </w:t>
      </w:r>
      <w:bookmarkEnd w:id="23"/>
    </w:p>
    <w:p w14:paraId="3B9C58E7" w14:textId="77777777" w:rsidR="00B6226C" w:rsidRDefault="00C95AD6">
      <w:pPr>
        <w:pStyle w:val="BlockText"/>
      </w:pPr>
      <w:r>
        <w:t>httpserver</w:t>
      </w:r>
      <w:r>
        <w:t>部分</w:t>
      </w:r>
    </w:p>
    <w:p w14:paraId="780B68EF" w14:textId="77777777" w:rsidR="00B6226C" w:rsidRDefault="00C95AD6">
      <w:pPr>
        <w:pStyle w:val="BlockText"/>
      </w:pPr>
      <w:r>
        <w:t>获取</w:t>
      </w:r>
      <w:r>
        <w:t>http</w:t>
      </w:r>
      <w:r>
        <w:t>请求</w:t>
      </w:r>
      <w:r>
        <w:t xml:space="preserve"> </w:t>
      </w:r>
      <w:r>
        <w:br/>
      </w:r>
      <w:r>
        <w:t>解析</w:t>
      </w:r>
      <w:r>
        <w:t>http</w:t>
      </w:r>
      <w:r>
        <w:t>请求</w:t>
      </w:r>
      <w:r>
        <w:br/>
      </w:r>
      <w:r>
        <w:t>将请求发送给</w:t>
      </w:r>
      <w:r>
        <w:t>WebFrame</w:t>
      </w:r>
      <w:r>
        <w:br/>
      </w:r>
      <w:r>
        <w:t>从</w:t>
      </w:r>
      <w:r>
        <w:t>WebFrame</w:t>
      </w:r>
      <w:r>
        <w:t>接收反馈数据</w:t>
      </w:r>
      <w:r>
        <w:br/>
      </w:r>
      <w:r>
        <w:t>将数据组织为</w:t>
      </w:r>
      <w:r>
        <w:t>Response</w:t>
      </w:r>
      <w:r>
        <w:t>格式发送给客户端</w:t>
      </w:r>
    </w:p>
    <w:p w14:paraId="68C5A2EA" w14:textId="77777777" w:rsidR="00B6226C" w:rsidRDefault="00C95AD6">
      <w:pPr>
        <w:pStyle w:val="BlockText"/>
      </w:pPr>
      <w:r>
        <w:t>WebFrame</w:t>
      </w:r>
      <w:r>
        <w:t>部分</w:t>
      </w:r>
    </w:p>
    <w:p w14:paraId="0107E239" w14:textId="77777777" w:rsidR="00B6226C" w:rsidRDefault="00C95AD6">
      <w:pPr>
        <w:pStyle w:val="BlockText"/>
      </w:pPr>
      <w:r>
        <w:t>从</w:t>
      </w:r>
      <w:r>
        <w:t>httpserver</w:t>
      </w:r>
      <w:r>
        <w:t>接收具体请求</w:t>
      </w:r>
      <w:r>
        <w:br/>
      </w:r>
      <w:r>
        <w:t>根据请求进行逻辑处理和数据处理</w:t>
      </w:r>
      <w:r>
        <w:br/>
      </w:r>
      <w:r>
        <w:t>将需要的数据反馈给</w:t>
      </w:r>
      <w:r>
        <w:t>httpserver</w:t>
      </w:r>
    </w:p>
    <w:p w14:paraId="267E57CF" w14:textId="77777777" w:rsidR="00B6226C" w:rsidRDefault="00C95AD6">
      <w:pPr>
        <w:pStyle w:val="BlockText"/>
      </w:pPr>
      <w:r>
        <w:t>特点</w:t>
      </w:r>
      <w:r>
        <w:t xml:space="preserve"> </w:t>
      </w:r>
    </w:p>
    <w:p w14:paraId="57FB7565" w14:textId="77777777" w:rsidR="00B6226C" w:rsidRDefault="00C95AD6">
      <w:pPr>
        <w:pStyle w:val="BlockText"/>
      </w:pPr>
      <w:r>
        <w:lastRenderedPageBreak/>
        <w:t>采用</w:t>
      </w:r>
      <w:r>
        <w:t>httpserver</w:t>
      </w:r>
      <w:r>
        <w:t>和应用处理分离的模式</w:t>
      </w:r>
      <w:r>
        <w:t>,</w:t>
      </w:r>
      <w:r>
        <w:t>降低了耦合度</w:t>
      </w:r>
      <w:r>
        <w:br/>
      </w:r>
      <w:r>
        <w:t>采用了用户配置文件的思路</w:t>
      </w:r>
      <w:r>
        <w:br/>
        <w:t>webframe</w:t>
      </w:r>
      <w:r>
        <w:t>部分采用了模拟后端框架的处理方法</w:t>
      </w:r>
    </w:p>
    <w:p w14:paraId="64D376D3" w14:textId="77777777" w:rsidR="00B6226C" w:rsidRDefault="00C95AD6">
      <w:pPr>
        <w:pStyle w:val="BlockText"/>
      </w:pPr>
      <w:r>
        <w:t>技术点</w:t>
      </w:r>
    </w:p>
    <w:p w14:paraId="1F82579E" w14:textId="77777777" w:rsidR="00B6226C" w:rsidRDefault="00C95AD6">
      <w:pPr>
        <w:pStyle w:val="BlockText"/>
      </w:pPr>
      <w:r>
        <w:t>httpserver</w:t>
      </w:r>
      <w:r>
        <w:t>部分需要与两端建立通信</w:t>
      </w:r>
      <w:r>
        <w:br/>
      </w:r>
      <w:r>
        <w:t>两部分均采用并发处理请求</w:t>
      </w:r>
      <w:r>
        <w:br/>
      </w:r>
      <w:r>
        <w:t>数据传递使用</w:t>
      </w:r>
      <w:r>
        <w:t>json</w:t>
      </w:r>
      <w:r>
        <w:t>格式</w:t>
      </w:r>
    </w:p>
    <w:p w14:paraId="66680F81" w14:textId="77777777" w:rsidR="00B6226C" w:rsidRDefault="00C95AD6">
      <w:pPr>
        <w:pStyle w:val="FirstParagraph"/>
      </w:pPr>
      <w:r>
        <w:t>项目结构：</w:t>
      </w:r>
      <w:r>
        <w:t xml:space="preserve"> </w:t>
      </w:r>
    </w:p>
    <w:p w14:paraId="4127B02A" w14:textId="77777777" w:rsidR="00B6226C" w:rsidRDefault="00C95AD6">
      <w:pPr>
        <w:pStyle w:val="SourceCode"/>
      </w:pPr>
      <w:r>
        <w:rPr>
          <w:rStyle w:val="VerbatimChar"/>
        </w:rPr>
        <w:t xml:space="preserve">           |--httpserver --HttpServer.py (</w:t>
      </w:r>
      <w:r>
        <w:rPr>
          <w:rStyle w:val="VerbatimChar"/>
        </w:rPr>
        <w:t>主程序</w:t>
      </w:r>
      <w:r>
        <w:rPr>
          <w:rStyle w:val="VerbatimChar"/>
        </w:rPr>
        <w:t xml:space="preserve">)      </w:t>
      </w:r>
      <w:r>
        <w:br/>
      </w:r>
      <w:r>
        <w:rPr>
          <w:rStyle w:val="VerbatimChar"/>
        </w:rPr>
        <w:t xml:space="preserve">           |             --config (httpserver</w:t>
      </w:r>
      <w:r>
        <w:rPr>
          <w:rStyle w:val="VerbatimChar"/>
        </w:rPr>
        <w:t>配置</w:t>
      </w:r>
      <w:r>
        <w:rPr>
          <w:rStyle w:val="VerbatimChar"/>
        </w:rPr>
        <w:t xml:space="preserve">)   </w:t>
      </w:r>
      <w:r>
        <w:br/>
      </w:r>
      <w:r>
        <w:rPr>
          <w:rStyle w:val="VerbatimChar"/>
        </w:rPr>
        <w:t xml:space="preserve">  project--|</w:t>
      </w:r>
      <w:r>
        <w:br/>
      </w:r>
      <w:r>
        <w:rPr>
          <w:rStyle w:val="VerbatimChar"/>
        </w:rPr>
        <w:t xml:space="preserve">           |</w:t>
      </w:r>
      <w:r>
        <w:br/>
      </w:r>
      <w:r>
        <w:rPr>
          <w:rStyle w:val="VerbatimChar"/>
        </w:rPr>
        <w:t xml:space="preserve">           |</w:t>
      </w:r>
      <w:r>
        <w:br/>
      </w:r>
      <w:r>
        <w:rPr>
          <w:rStyle w:val="VerbatimChar"/>
        </w:rPr>
        <w:t xml:space="preserve">           |--WebFrame   --WebFrame.py (</w:t>
      </w:r>
      <w:r>
        <w:rPr>
          <w:rStyle w:val="VerbatimChar"/>
        </w:rPr>
        <w:t>主程序代码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                 --static </w:t>
      </w:r>
      <w:r>
        <w:rPr>
          <w:rStyle w:val="VerbatimChar"/>
        </w:rPr>
        <w:t>（存放静态网页）</w:t>
      </w:r>
      <w:r>
        <w:br/>
      </w:r>
      <w:r>
        <w:rPr>
          <w:rStyle w:val="VerbatimChar"/>
        </w:rPr>
        <w:t xml:space="preserve">                         --views.py </w:t>
      </w:r>
      <w:r>
        <w:rPr>
          <w:rStyle w:val="VerbatimChar"/>
        </w:rPr>
        <w:t>（</w:t>
      </w:r>
      <w:r>
        <w:rPr>
          <w:rStyle w:val="VerbatimChar"/>
        </w:rPr>
        <w:t xml:space="preserve"> </w:t>
      </w:r>
      <w:r>
        <w:rPr>
          <w:rStyle w:val="VerbatimChar"/>
        </w:rPr>
        <w:t>应用处理程序）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--u</w:t>
      </w:r>
      <w:r>
        <w:rPr>
          <w:rStyle w:val="VerbatimChar"/>
        </w:rPr>
        <w:t xml:space="preserve">rls.py </w:t>
      </w:r>
      <w:r>
        <w:rPr>
          <w:rStyle w:val="VerbatimChar"/>
        </w:rPr>
        <w:t>（存放路由）</w:t>
      </w:r>
      <w:r>
        <w:br/>
      </w:r>
      <w:r>
        <w:rPr>
          <w:rStyle w:val="VerbatimChar"/>
        </w:rPr>
        <w:t xml:space="preserve">                         --settings </w:t>
      </w:r>
      <w:r>
        <w:rPr>
          <w:rStyle w:val="VerbatimChar"/>
        </w:rPr>
        <w:t>（框架配置）</w:t>
      </w:r>
    </w:p>
    <w:p w14:paraId="2A9E0F1B" w14:textId="77777777" w:rsidR="00B6226C" w:rsidRDefault="00C95AD6">
      <w:pPr>
        <w:pStyle w:val="BlockText"/>
      </w:pPr>
      <w:r>
        <w:t>交互数据格式协议</w:t>
      </w:r>
    </w:p>
    <w:p w14:paraId="0CB63C1A" w14:textId="77777777" w:rsidR="00B6226C" w:rsidRDefault="00C95AD6">
      <w:pPr>
        <w:pStyle w:val="SourceCode"/>
      </w:pPr>
      <w:r>
        <w:rPr>
          <w:rStyle w:val="VerbatimChar"/>
        </w:rPr>
        <w:t xml:space="preserve">httpserver--&gt;webframe  {method:'GET',info:'/'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webframe--&gt;httpserver {status:'200',data:'ccccc'}</w:t>
      </w:r>
    </w:p>
    <w:sectPr w:rsidR="00B6226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B85BAC" w14:textId="77777777" w:rsidR="00C95AD6" w:rsidRDefault="00C95AD6">
      <w:pPr>
        <w:spacing w:after="0"/>
      </w:pPr>
      <w:r>
        <w:separator/>
      </w:r>
    </w:p>
  </w:endnote>
  <w:endnote w:type="continuationSeparator" w:id="0">
    <w:p w14:paraId="5F874A04" w14:textId="77777777" w:rsidR="00C95AD6" w:rsidRDefault="00C95A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437B9A" w14:textId="77777777" w:rsidR="00C95AD6" w:rsidRDefault="00C95AD6">
      <w:r>
        <w:separator/>
      </w:r>
    </w:p>
  </w:footnote>
  <w:footnote w:type="continuationSeparator" w:id="0">
    <w:p w14:paraId="6DDD6BF3" w14:textId="77777777" w:rsidR="00C95AD6" w:rsidRDefault="00C95A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87881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41942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"/>
  </w:num>
  <w:num w:numId="54">
    <w:abstractNumId w:val="1"/>
  </w:num>
  <w:num w:numId="55">
    <w:abstractNumId w:val="1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8E228F"/>
    <w:rsid w:val="00B6226C"/>
    <w:rsid w:val="00B86B75"/>
    <w:rsid w:val="00BC48D5"/>
    <w:rsid w:val="00C36279"/>
    <w:rsid w:val="00C95AD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F6D08"/>
  <w15:docId w15:val="{3E337B44-A2AE-4FB3-AB5F-C7C408194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83</Words>
  <Characters>560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袁 绍雄</cp:lastModifiedBy>
  <cp:revision>3</cp:revision>
  <dcterms:created xsi:type="dcterms:W3CDTF">2020-02-27T15:17:00Z</dcterms:created>
  <dcterms:modified xsi:type="dcterms:W3CDTF">2020-02-27T15:17:00Z</dcterms:modified>
</cp:coreProperties>
</file>